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4E96B144"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F2317B">
        <w:t xml:space="preserve">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59AE9425" w:rsidR="000F2716" w:rsidRDefault="007059FE" w:rsidP="00F2317B">
      <w:pPr>
        <w:numPr>
          <w:ilvl w:val="0"/>
          <w:numId w:val="1"/>
        </w:numPr>
        <w:spacing w:after="145"/>
        <w:ind w:hanging="204"/>
      </w:pPr>
      <w:r>
        <w:t>Surrogate model integration with 1-D process model.</w:t>
      </w:r>
      <w:r w:rsidR="0075054F">
        <w:br w:type="page"/>
      </w:r>
    </w:p>
    <w:p w14:paraId="303D2183" w14:textId="7E48EB26"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75054F" w:rsidRPr="00527405">
        <w:rPr>
          <w:iCs/>
          <w:sz w:val="34"/>
        </w:rPr>
        <w:t>utility</w:t>
      </w:r>
      <w:r>
        <w:rPr>
          <w:iCs/>
          <w:sz w:val="34"/>
        </w:rPr>
        <w:noBreakHyphen/>
      </w:r>
      <w:r w:rsidR="0075054F">
        <w:rPr>
          <w:sz w:val="34"/>
        </w:rPr>
        <w:t>scal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proofErr w:type="spellStart"/>
      <w:proofErr w:type="gramStart"/>
      <w:r>
        <w:rPr>
          <w:sz w:val="24"/>
        </w:rPr>
        <w:t>Rawlins</w:t>
      </w:r>
      <w:r>
        <w:rPr>
          <w:i/>
          <w:sz w:val="24"/>
          <w:vertAlign w:val="superscript"/>
        </w:rPr>
        <w:t>a</w:t>
      </w:r>
      <w:proofErr w:type="spellEnd"/>
      <w:r>
        <w:rPr>
          <w:sz w:val="16"/>
        </w:rPr>
        <w:t>,</w:t>
      </w:r>
      <w:r>
        <w:rPr>
          <w:sz w:val="24"/>
          <w:vertAlign w:val="superscript"/>
        </w:rPr>
        <w:t>∗</w:t>
      </w:r>
      <w:proofErr w:type="gramEnd"/>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26C02B62"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w:t>
      </w:r>
      <w:proofErr w:type="spellStart"/>
      <w:r>
        <w:rPr>
          <w:i/>
          <w:sz w:val="16"/>
        </w:rPr>
        <w:t>Therm</w:t>
      </w:r>
      <w:r w:rsidR="00E51C3B">
        <w:rPr>
          <w:i/>
          <w:sz w:val="16"/>
        </w:rPr>
        <w:t>ofluid</w:t>
      </w:r>
      <w:proofErr w:type="spellEnd"/>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6951" style="width:466.583pt;height:0.398pt;mso-position-horizontal-relative:char;mso-position-vertical-relative:line" coordsize="59256,50">
                <v:shape id="Shape 49" style="position:absolute;width:59256;height:0;left:0;top:0;" coordsize="5925604,0" path="m0,0l5925604,0">
                  <v:stroke weight="0.398pt" endcap="flat" joinstyle="miter" miterlimit="10" on="true" color="#7f7f7f"/>
                  <v:fill on="false" color="#000000" opacity="0"/>
                </v:shape>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00749EC6"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as developed. A robust and computationally inexpensive computational fluid dynamic (CFD) model of the utility boiler was utilized to generate the solution dataset for surrogate model training and testing. In the present work, a standard multi-layer perception (MLP) and MLP connected mixture density network (MLP-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LP-MDN architecture, with the MLP-MDN model being capable of predicting the uncertainty. The MLP-MDN showed approximately a 20% decrease in the mean absolute error (MAE) and was selected for surrogate model integration. Validation of the integrated model against plant data was performed for a wide range of loads. Sufficient resolution of the </w:t>
            </w:r>
            <w:proofErr w:type="spellStart"/>
            <w:r w:rsidR="00B26087">
              <w:rPr>
                <w:szCs w:val="28"/>
              </w:rPr>
              <w:t>thermofluid</w:t>
            </w:r>
            <w:proofErr w:type="spellEnd"/>
            <w:r w:rsidRPr="00D32967">
              <w:rPr>
                <w:szCs w:val="28"/>
              </w:rPr>
              <w:t xml:space="preserve"> response was observed for all load ranges with a 5-8% error discrepancy. The validated model was subsequently used to investigate the effects of using a poor</w:t>
            </w:r>
            <w:r w:rsidR="00D32967">
              <w:rPr>
                <w:szCs w:val="28"/>
              </w:rPr>
              <w:t>-</w:t>
            </w:r>
            <w:r w:rsidRPr="00D32967">
              <w:rPr>
                <w:szCs w:val="28"/>
              </w:rPr>
              <w:t>quality fuel for the 100% maximum continuous rating (MCR) load case. The results show that poor quality fuel leads to a lower operational efficiency for the same operational inputs.</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113C5FFC"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ramping 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proofErr w:type="spellStart"/>
      <w:r w:rsidR="00B26087">
        <w:t>thermofluid</w:t>
      </w:r>
      <w:proofErr w:type="spellEnd"/>
      <w:r>
        <w:t xml:space="preserve"> response of</w:t>
      </w:r>
      <w:r w:rsidR="00B63190">
        <w:t xml:space="preserve"> boilers and the impact on </w:t>
      </w:r>
      <w:r>
        <w:t>components at off</w:t>
      </w:r>
      <w:r w:rsidR="00CE1BBA">
        <w:noBreakHyphen/>
      </w:r>
      <w:r>
        <w:t>design conditions.</w:t>
      </w:r>
    </w:p>
    <w:p w14:paraId="2C9A2AAD" w14:textId="2828DEE9"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ins w:id="0" w:author="Pieter Rousseau" w:date="2022-04-25T09:36:00Z">
        <w:r w:rsidR="004847E7">
          <w:t>I</w:t>
        </w:r>
      </w:ins>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or industry</w:t>
      </w:r>
      <w:r w:rsidR="002E4CCE">
        <w:noBreakHyphen/>
        <w:t xml:space="preserve">scale </w:t>
      </w:r>
      <w:r w:rsidR="008A152B">
        <w:t xml:space="preserve">boilers </w:t>
      </w:r>
      <w:r w:rsidR="00141F44">
        <w:t>t</w:t>
      </w:r>
      <w:r>
        <w:t xml:space="preserve">he associated computational burden limits the use of CFD </w:t>
      </w:r>
      <w:r w:rsidR="00141F44">
        <w:t>to</w:t>
      </w:r>
      <w:r>
        <w:t xml:space="preserve"> steady</w:t>
      </w:r>
      <w:r w:rsidR="00602797">
        <w:t>-</w:t>
      </w:r>
      <w:r>
        <w:t xml:space="preserve">state </w:t>
      </w:r>
      <w:r>
        <w:lastRenderedPageBreak/>
        <w:t>analysis</w:t>
      </w:r>
      <w:r w:rsidR="002E4CCE">
        <w:t xml:space="preserve"> of specific areas of interest, such as the furnace and radiant heat exchangers, </w:t>
      </w:r>
      <w:r w:rsidR="008A152B">
        <w:t xml:space="preserve">and does not allow for </w:t>
      </w:r>
      <w:r w:rsidR="002E4CCE">
        <w:t>integrated whole-boiler modelling.</w:t>
      </w:r>
      <w:r>
        <w:t xml:space="preserve"> </w:t>
      </w:r>
    </w:p>
    <w:p w14:paraId="44CF7E77" w14:textId="7C7495ED" w:rsidR="000F2716" w:rsidRDefault="0075054F" w:rsidP="00602797">
      <w:pPr>
        <w:spacing w:after="83" w:line="276" w:lineRule="auto"/>
        <w:ind w:left="-15"/>
      </w:pPr>
      <w:r>
        <w:t xml:space="preserve">Investigating the </w:t>
      </w:r>
      <w:r w:rsidR="007700E9">
        <w:t xml:space="preserve">integrated </w:t>
      </w:r>
      <w:r w:rsidR="006572C4">
        <w:t xml:space="preserve">whole-boiler </w:t>
      </w:r>
      <w:proofErr w:type="spellStart"/>
      <w:r w:rsidR="00B26087">
        <w:t>thermofluid</w:t>
      </w:r>
      <w:proofErr w:type="spellEnd"/>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and </w:t>
      </w:r>
      <w:r w:rsidR="006572C4">
        <w:t xml:space="preserve">to allow for the integration of the two different </w:t>
      </w:r>
      <w:r w:rsidR="00764786">
        <w:t>models and</w:t>
      </w:r>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913DCF">
        <w:t>], which proved to reduce the computational effort by approximately 25%.  However, this is still not enough to allow direct integration of CFD into whole-boiler system analysis tools.</w:t>
      </w:r>
    </w:p>
    <w:p w14:paraId="67337E6F" w14:textId="718556A0" w:rsidR="000F2716" w:rsidRDefault="00E978C9" w:rsidP="00602797">
      <w:pPr>
        <w:spacing w:line="276" w:lineRule="auto"/>
        <w:ind w:left="-15"/>
      </w:pPr>
      <w:r>
        <w:t>D</w:t>
      </w:r>
      <w:r w:rsidR="0075054F">
        <w:t xml:space="preserve">ata-driven surrogate models </w:t>
      </w:r>
      <w:r w:rsidR="00620238">
        <w:t xml:space="preserve">can potentially be used to reduce the computational burden introduces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5054F">
        <w:rPr>
          <w:color w:val="2F4F4F"/>
        </w:rPr>
        <w:t>9</w:t>
      </w:r>
      <w:r w:rsidR="0075054F">
        <w:t>]. Artificial neural networks (ANNs) are one of the main 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0</w:t>
      </w:r>
      <w:r w:rsidR="0075054F">
        <w:t>] and support vector machines [</w:t>
      </w:r>
      <w:r w:rsidR="0075054F">
        <w:rPr>
          <w:color w:val="2F4F4F"/>
        </w:rPr>
        <w:t>11</w:t>
      </w:r>
      <w:r w:rsidR="0075054F">
        <w:t>].</w:t>
      </w:r>
    </w:p>
    <w:p w14:paraId="3D86550C" w14:textId="2D6047E4"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2</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0</w:t>
      </w:r>
      <w:r>
        <w:t xml:space="preserve">] made use of a fast set of reduced order models (ROMs), using the Kriging method, based </w:t>
      </w:r>
      <w:r w:rsidR="00602797">
        <w:t>o</w:t>
      </w:r>
      <w:r w:rsidR="00BD38F2">
        <w:t>n</w:t>
      </w:r>
      <w:r>
        <w:t xml:space="preserve"> CFD data to investigate the retrofitting of 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087F49C3"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3</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proofErr w:type="spellStart"/>
      <w:r w:rsidR="00B26087">
        <w:t>thermofluid</w:t>
      </w:r>
      <w:proofErr w:type="spellEnd"/>
      <w:r w:rsidR="0075054F">
        <w:t xml:space="preserve"> response [</w:t>
      </w:r>
      <w:r w:rsidR="0075054F">
        <w:rPr>
          <w:color w:val="2F4F4F"/>
        </w:rPr>
        <w:t>14</w:t>
      </w:r>
      <w:r w:rsidR="0075054F">
        <w:t>]. The design space load uncertainty of a combined cooling, heating and power system was investigated by Lu et al [</w:t>
      </w:r>
      <w:r w:rsidR="0075054F">
        <w:rPr>
          <w:color w:val="2F4F4F"/>
        </w:rPr>
        <w:t>15</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A3D4AF6" w:rsidR="000F2716" w:rsidRDefault="0075054F" w:rsidP="00602797">
      <w:pPr>
        <w:spacing w:line="276" w:lineRule="auto"/>
        <w:ind w:left="-15"/>
      </w:pPr>
      <w:r>
        <w:t xml:space="preserve">It is noted that CFD cannot meet the 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6396A292"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frameworks were considered, namely a standard MLP and a</w:t>
      </w:r>
      <w:r w:rsidR="007C0FCD">
        <w:t>n</w:t>
      </w:r>
      <w:r>
        <w:t xml:space="preserve"> MLP-MDN, where the latter allows the introduction </w:t>
      </w:r>
      <w:r>
        <w:lastRenderedPageBreak/>
        <w:t xml:space="preserve">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w:t>
      </w:r>
      <w:proofErr w:type="gramStart"/>
      <w:r>
        <w:t>i.e.</w:t>
      </w:r>
      <w:proofErr w:type="gramEnd"/>
      <w:r>
        <w:t xml:space="preserve"> combustion product species, temperature and incident radiation flux) and heat-exchanger heat loads to the EV, SH2 and SH3 walls.</w:t>
      </w:r>
    </w:p>
    <w:p w14:paraId="5954B7DA" w14:textId="4351C075" w:rsidR="0001603F" w:rsidRDefault="0001603F" w:rsidP="0051658B">
      <w:pPr>
        <w:spacing w:line="276" w:lineRule="auto"/>
      </w:pPr>
      <w:r>
        <w:t xml:space="preserve">The network model is set up </w:t>
      </w:r>
      <w:r w:rsidR="008E39A7">
        <w:t xml:space="preserve">in the process modelling software, </w:t>
      </w:r>
      <w:proofErr w:type="spellStart"/>
      <w:r w:rsidR="008E39A7">
        <w:t>Flownex</w:t>
      </w:r>
      <w:proofErr w:type="spellEnd"/>
      <w:r w:rsidR="008E39A7">
        <w:t xml:space="preserve"> SE 2021.</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different types of </w:t>
      </w:r>
      <w:r w:rsidR="00332C84" w:rsidRPr="00AF7153">
        <w:t>components</w:t>
      </w:r>
      <w:r w:rsidR="00332C84">
        <w:t xml:space="preserve">.  </w:t>
      </w:r>
      <w:r w:rsidR="00332C84" w:rsidRPr="00AF7153">
        <w:t>To this one can add control elements to obtain a complete integrated dynamic system simulation model</w:t>
      </w:r>
      <w:r w:rsidR="00332C84">
        <w:t xml:space="preserve"> of a plant, sub</w:t>
      </w:r>
      <w:r w:rsidR="00332C84">
        <w:noBreakHyphen/>
        <w:t xml:space="preserve">system or component. </w:t>
      </w:r>
      <w:r w:rsidR="006E7A43">
        <w:t xml:space="preserve">The software also allows flexible coupling with other software tools </w:t>
      </w:r>
      <w:r w:rsidR="006E7A43">
        <w:lastRenderedPageBreak/>
        <w:t xml:space="preserve">such as </w:t>
      </w:r>
      <w:proofErr w:type="spellStart"/>
      <w:r w:rsidR="006E7A43">
        <w:t>Matlab</w:t>
      </w:r>
      <w:proofErr w:type="spellEnd"/>
      <w:r w:rsidR="00350F30">
        <w:t xml:space="preserve">, </w:t>
      </w:r>
      <w:r w:rsidR="00A63E29">
        <w:t>Simulink,</w:t>
      </w:r>
      <w:r w:rsidR="00350F30">
        <w:t xml:space="preserve"> and Python</w:t>
      </w:r>
      <w:r w:rsidR="006E7A43">
        <w:t xml:space="preserve"> via API (Application Programming Interface) functionality and have specific capabilities to embed models or calculations developed in Excel, Mathcad, Engineering Equation Solver (EES), </w:t>
      </w:r>
      <w:proofErr w:type="spellStart"/>
      <w:r w:rsidR="006E7A43">
        <w:t>Relap</w:t>
      </w:r>
      <w:proofErr w:type="spellEnd"/>
      <w:r w:rsidR="006E7A43">
        <w:t xml:space="preserve"> and via C# scripts</w:t>
      </w:r>
      <w:r w:rsidR="00731776">
        <w:t>.</w:t>
      </w:r>
      <w:r w:rsidR="00332C84">
        <w:t xml:space="preserve"> </w:t>
      </w:r>
    </w:p>
    <w:p w14:paraId="12107273" w14:textId="3C614973" w:rsidR="006D0C1E" w:rsidRDefault="001F33DB" w:rsidP="0051658B">
      <w:pPr>
        <w:spacing w:line="276" w:lineRule="auto"/>
      </w:pPr>
      <w:r>
        <w:t xml:space="preserve">In the current work a </w:t>
      </w:r>
      <w:r w:rsidR="0051658B">
        <w:t>C# script is used to access the Python application programming interface (API). This allows for predictions to be made using the trained MLP-MDN model</w:t>
      </w:r>
      <w:r w:rsidR="00AB73DC">
        <w:t xml:space="preserve"> developed in Python code</w:t>
      </w:r>
      <w:r w:rsidR="0051658B">
        <w:t xml:space="preserve">. The most probabl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w:pict>
              <v:group w14:anchorId="0B27283E"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4" o:title=""/>
                </v:shape>
                <w10:anchorlock/>
              </v:group>
            </w:pict>
          </mc:Fallback>
        </mc:AlternateContent>
      </w:r>
    </w:p>
    <w:p w14:paraId="70319D94" w14:textId="77777777" w:rsidR="0051658B" w:rsidRDefault="0051658B" w:rsidP="0051658B">
      <w:pPr>
        <w:spacing w:after="136" w:line="259" w:lineRule="auto"/>
        <w:ind w:right="65" w:firstLine="0"/>
        <w:jc w:val="right"/>
      </w:pPr>
      <w:r>
        <w:rPr>
          <w:sz w:val="18"/>
        </w:rPr>
        <w:t>S</w:t>
      </w: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convective pass (</w:t>
      </w:r>
      <w:proofErr w:type="gramStart"/>
      <w:r w:rsidRPr="0051658B">
        <w:t>i.e.</w:t>
      </w:r>
      <w:proofErr w:type="gramEnd"/>
      <w:r w:rsidRPr="0051658B">
        <w:t xml:space="preserv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652E9689" w:rsidR="000F2716" w:rsidRPr="00D32967" w:rsidRDefault="006B6AE7" w:rsidP="00D32967">
      <w:pPr>
        <w:spacing w:after="253"/>
        <w:ind w:left="-15"/>
      </w:pPr>
      <w:r>
        <w:t xml:space="preserve">A </w:t>
      </w:r>
      <w:r w:rsidR="0075054F">
        <w:t xml:space="preserve">multiple 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 relationship between the dependent and independent variables [</w:t>
      </w:r>
      <w:r w:rsidR="0075054F">
        <w:rPr>
          <w:color w:val="2F4F4F"/>
        </w:rPr>
        <w:t>16</w:t>
      </w:r>
      <w:r w:rsidR="0075054F">
        <w:t xml:space="preserve">]. The representation of the </w:t>
      </w:r>
      <w:r w:rsidR="0075054F">
        <w:rPr>
          <w:i/>
        </w:rPr>
        <w:t>𝑖</w:t>
      </w:r>
      <w:r w:rsidR="0075054F">
        <w:t>-</w:t>
      </w:r>
      <w:proofErr w:type="spellStart"/>
      <w:r w:rsidR="0075054F">
        <w:t>th</w:t>
      </w:r>
      <w:proofErr w:type="spellEnd"/>
      <w:r w:rsidR="0075054F">
        <w:t xml:space="preserve"> dependent variable </w:t>
      </w:r>
      <w:r w:rsidR="0075054F" w:rsidRPr="00347D54">
        <w:t>(</w:t>
      </w:r>
      <w:proofErr w:type="gramStart"/>
      <w:r w:rsidR="0075054F" w:rsidRPr="00347D54">
        <w:t>𝑦</w:t>
      </w:r>
      <w:r w:rsidR="0075054F" w:rsidRPr="00347D54">
        <w:rPr>
          <w:vertAlign w:val="subscript"/>
        </w:rPr>
        <w:t>𝑖</w:t>
      </w:r>
      <w:r w:rsidR="00D32967">
        <w:rPr>
          <w:i/>
          <w:vertAlign w:val="subscript"/>
        </w:rPr>
        <w:t xml:space="preserve"> </w:t>
      </w:r>
      <w:r w:rsidR="0075054F">
        <w:t>)</w:t>
      </w:r>
      <w:proofErr w:type="gramEnd"/>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C60DB1"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4751EFF1"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75054F">
        <w:rPr>
          <w:color w:val="2F4F4F"/>
        </w:rPr>
        <w:t>9</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C60DB1"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2E9C4D8"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6</w:t>
      </w:r>
      <w:r>
        <w:t>], which is an iterative procedure used to find the local minimum/maximum. Considering the cost function as a function of the weight</w:t>
      </w:r>
      <w:ins w:id="1" w:author="Pieter Rousseau" w:date="2022-04-25T11:13:00Z">
        <w:r w:rsidR="00A50EB6">
          <w:t>,</w:t>
        </w:r>
      </w:ins>
      <w:r>
        <w:t xml:space="preserve">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C60DB1"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6C52E817" w:rsidR="00347D54" w:rsidRDefault="00347D54" w:rsidP="00347D54">
      <w:pPr>
        <w:spacing w:after="0" w:line="240" w:lineRule="auto"/>
        <w:ind w:firstLine="0"/>
      </w:pPr>
      <w:del w:id="2" w:author="Pieter Rousseau" w:date="2022-04-25T11:15:00Z">
        <w:r w:rsidDel="00AB5018">
          <w:delText xml:space="preserve"> </w:delText>
        </w:r>
      </w:del>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50C203B9" w:rsidR="000F2716" w:rsidRDefault="0075054F" w:rsidP="00347D54">
      <w:pPr>
        <w:spacing w:line="276" w:lineRule="auto"/>
        <w:ind w:left="-15"/>
      </w:pPr>
      <w:r>
        <w:t xml:space="preserve">In most cases the relationship between the dependent and independent variables are not linear. Special linear basis models, such as polynomial, </w:t>
      </w:r>
      <w:r w:rsidR="00602797">
        <w:t>sinusoidal,</w:t>
      </w:r>
      <w:r>
        <w:t xml:space="preserve"> and radial can be used to optimize the training results [</w:t>
      </w:r>
      <w:r>
        <w:rPr>
          <w:color w:val="2F4F4F"/>
        </w:rPr>
        <w:t>17</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371E6C2F" w:rsidR="00347D54" w:rsidRDefault="0075054F" w:rsidP="00347D54">
      <w:pPr>
        <w:spacing w:after="0" w:line="276" w:lineRule="auto"/>
        <w:ind w:left="-15"/>
      </w:pPr>
      <w:r>
        <w:t>Artificial neural networks (ANN) are machine learning systems inspired by biological animal brains [</w:t>
      </w:r>
      <w:r>
        <w:rPr>
          <w:color w:val="2F4F4F"/>
        </w:rPr>
        <w:t>17</w:t>
      </w:r>
      <w:r>
        <w:t>]. There are many classifications of ANNs, with multilayer perception networks (MLP) being the standard representation [</w:t>
      </w:r>
      <w:r>
        <w:rPr>
          <w:color w:val="2F4F4F"/>
        </w:rPr>
        <w:t>18</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C60DB1"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6115156D"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75054F">
        <w:rPr>
          <w:color w:val="2F4F4F"/>
        </w:rPr>
        <w:t>18</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5"/>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ins w:id="3" w:author="Pieter Rousseau" w:date="2022-04-25T14:33:00Z">
        <w:r w:rsidR="00BC66A5">
          <w:rPr>
            <w:sz w:val="18"/>
          </w:rPr>
          <w:t>.</w:t>
        </w:r>
      </w:ins>
    </w:p>
    <w:p w14:paraId="21DB241A" w14:textId="77777777" w:rsidR="009E418B" w:rsidRDefault="009E418B">
      <w:pPr>
        <w:spacing w:after="187"/>
        <w:ind w:left="-15"/>
      </w:pPr>
    </w:p>
    <w:p w14:paraId="2292BE16" w14:textId="71348C56" w:rsidR="009E418B" w:rsidRPr="009224B5" w:rsidRDefault="00C60DB1"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C60DB1">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m:t>
            </m:r>
            <m:r>
              <w:rPr>
                <w:rFonts w:ascii="Cambria Math" w:hAnsi="Cambria Math"/>
              </w:rPr>
              <m:t>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429FECF3"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Pr>
          <w:color w:val="2F4F4F"/>
        </w:rPr>
        <w:t>19</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Pr>
          <w:color w:val="2F4F4F"/>
        </w:rPr>
        <w:t>18</w:t>
      </w:r>
      <w:r>
        <w:t>] alternative to the gradient descent algorithm</w:t>
      </w:r>
      <w:r w:rsidR="00E45B10">
        <w:t>,</w:t>
      </w:r>
      <w:r>
        <w:t xml:space="preserve"> </w:t>
      </w:r>
      <w:r w:rsidR="00E45B10">
        <w:t>which</w:t>
      </w:r>
      <w:r>
        <w:t xml:space="preserve">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C60DB1"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C60DB1"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C60DB1"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C60DB1"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0E4F4B96"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del w:id="4" w:author="Pieter Rousseau" w:date="2022-04-25T11:25:00Z">
        <w:r w:rsidDel="001626E8">
          <w:delText>,</w:delText>
        </w:r>
      </w:del>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3DA93341"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used in dynamic applications with at least one feedback loop [</w:t>
      </w:r>
      <w:r>
        <w:rPr>
          <w:color w:val="2F4F4F"/>
        </w:rPr>
        <w:t>20</w:t>
      </w:r>
      <w:r>
        <w:t xml:space="preserve">]. </w:t>
      </w:r>
    </w:p>
    <w:p w14:paraId="6C10E7CD" w14:textId="5F99998F" w:rsidR="00105112" w:rsidRDefault="00105112">
      <w:pPr>
        <w:spacing w:after="0"/>
        <w:ind w:left="-15"/>
      </w:pPr>
    </w:p>
    <w:p w14:paraId="4BB4C472" w14:textId="69A438D5"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1FAF9D89" w:rsidR="000F2716" w:rsidRDefault="0075054F">
      <w:pPr>
        <w:spacing w:after="111" w:line="302" w:lineRule="auto"/>
        <w:ind w:left="-15"/>
      </w:pPr>
      <w:r>
        <w:t xml:space="preserve">A schematic of a simple MLP-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6"/>
                    <a:stretch>
                      <a:fillRect/>
                    </a:stretch>
                  </pic:blipFill>
                  <pic:spPr>
                    <a:xfrm>
                      <a:off x="0" y="0"/>
                      <a:ext cx="3609975" cy="2209800"/>
                    </a:xfrm>
                    <a:prstGeom prst="rect">
                      <a:avLst/>
                    </a:prstGeom>
                  </pic:spPr>
                </pic:pic>
              </a:graphicData>
            </a:graphic>
          </wp:inline>
        </w:drawing>
      </w:r>
    </w:p>
    <w:p w14:paraId="4F2D7949" w14:textId="128E1269" w:rsidR="000F2716" w:rsidRDefault="0075054F">
      <w:pPr>
        <w:spacing w:after="406" w:line="265" w:lineRule="auto"/>
        <w:ind w:left="10" w:hanging="10"/>
        <w:jc w:val="center"/>
      </w:pPr>
      <w:r>
        <w:rPr>
          <w:sz w:val="18"/>
        </w:rPr>
        <w:t xml:space="preserve">Figure </w:t>
      </w:r>
      <w:r w:rsidR="0051658B">
        <w:rPr>
          <w:sz w:val="18"/>
        </w:rPr>
        <w:t>4</w:t>
      </w:r>
      <w:r>
        <w:rPr>
          <w:sz w:val="18"/>
        </w:rPr>
        <w:t>: Simple MLP-MDN network</w:t>
      </w:r>
      <w:ins w:id="5" w:author="Pieter Rousseau" w:date="2022-04-25T14:33:00Z">
        <w:r w:rsidR="00BC66A5">
          <w:rPr>
            <w:sz w:val="18"/>
          </w:rPr>
          <w:t>.</w:t>
        </w:r>
      </w:ins>
    </w:p>
    <w:p w14:paraId="1E92BFE3" w14:textId="77777777" w:rsidR="000F2716" w:rsidRDefault="0075054F" w:rsidP="00A74957">
      <w:pPr>
        <w:spacing w:after="141" w:line="276" w:lineRule="auto"/>
        <w:ind w:left="-15" w:right="-15" w:firstLine="299"/>
        <w:jc w:val="left"/>
      </w:pPr>
      <w:r>
        <w:lastRenderedPageBreak/>
        <w:t>Bishop [</w:t>
      </w:r>
      <w:r>
        <w:rPr>
          <w:color w:val="2F4F4F"/>
        </w:rPr>
        <w:t>21</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C60DB1"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69BC02B4"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75054F">
        <w:rPr>
          <w:color w:val="2F4F4F"/>
        </w:rPr>
        <w:t xml:space="preserve">10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C60DB1"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C60DB1"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04385637" w:rsidR="000F2716" w:rsidRDefault="007A0150" w:rsidP="0006671F">
      <w:pPr>
        <w:spacing w:after="0"/>
        <w:ind w:left="-15" w:firstLine="0"/>
      </w:pPr>
      <w:r>
        <w:t>B</w:t>
      </w:r>
      <w:r w:rsidR="0075054F">
        <w:t>atch</w:t>
      </w:r>
      <w:r>
        <w:t>.</w:t>
      </w:r>
      <w:r w:rsidR="0075054F">
        <w:t xml:space="preserve"> </w:t>
      </w:r>
      <w:r>
        <w:t>T</w:t>
      </w:r>
      <w:r w:rsidR="0075054F">
        <w:t xml:space="preserve">his is shown in Equation </w:t>
      </w:r>
      <w:r w:rsidR="0075054F">
        <w:rPr>
          <w:color w:val="2F4F4F"/>
        </w:rPr>
        <w:t>11</w:t>
      </w:r>
      <w:r w:rsidR="0075054F">
        <w:t>.</w:t>
      </w:r>
    </w:p>
    <w:p w14:paraId="1C64D949" w14:textId="63F078FE" w:rsidR="0006671F" w:rsidRDefault="0006671F" w:rsidP="0006671F">
      <w:pPr>
        <w:spacing w:after="0"/>
        <w:ind w:left="-15" w:firstLine="0"/>
      </w:pPr>
    </w:p>
    <w:p w14:paraId="1B5EA050" w14:textId="1D2F3169" w:rsidR="0006671F" w:rsidRDefault="00C60DB1"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1C3EED0F" w:rsidR="0085154E" w:rsidRDefault="0075054F">
      <w:pPr>
        <w:ind w:left="-15"/>
      </w:pPr>
      <w:r>
        <w:t xml:space="preserve">The current study makes use of </w:t>
      </w:r>
      <w:r w:rsidR="001D1665">
        <w:t xml:space="preserve">an existing steady-state multiphase CFD model of the boiler under investigation </w:t>
      </w:r>
      <w:r w:rsidR="0085154E">
        <w:t xml:space="preserve">using </w:t>
      </w:r>
      <w:r>
        <w:t>the commercial CFD software package ANSYS</w:t>
      </w:r>
      <w:r>
        <w:rPr>
          <w:sz w:val="15"/>
        </w:rPr>
        <w:t xml:space="preserve">® </w:t>
      </w:r>
      <w:r>
        <w:t>Fluent 2019 R3 to resolve the fluid flow, heat transfer and combustion processes.</w:t>
      </w:r>
      <w:r w:rsidR="0085154E">
        <w:t xml:space="preserve"> This section provides a short overview of the model</w:t>
      </w:r>
      <w:r w:rsidR="00531FCD">
        <w:t xml:space="preserve"> for the sake of completeness</w:t>
      </w:r>
      <w:r w:rsidR="0085154E">
        <w:t>.</w:t>
      </w:r>
    </w:p>
    <w:p w14:paraId="287EAAA0" w14:textId="7E379445" w:rsidR="000F2716" w:rsidRDefault="0075054F" w:rsidP="007C5EA0">
      <w:pPr>
        <w:ind w:left="-15"/>
      </w:pPr>
      <w:r>
        <w:t xml:space="preserve">The computational domain </w:t>
      </w:r>
      <w:r w:rsidR="0006671F">
        <w:t>wa</w:t>
      </w:r>
      <w:r>
        <w:t xml:space="preserve">s modelled on a symmetry plane </w:t>
      </w:r>
      <w:r w:rsidR="0006671F">
        <w:t>halfway</w:t>
      </w:r>
      <w:r>
        <w:t xml:space="preserve"> through the depth of the boiler. Figure </w:t>
      </w:r>
      <w:r w:rsidR="007B421E">
        <w:rPr>
          <w:color w:val="2F4F4F"/>
        </w:rPr>
        <w:t>5</w:t>
      </w:r>
      <w:r>
        <w:rPr>
          <w:color w:val="2F4F4F"/>
        </w:rPr>
        <w:t xml:space="preserve"> </w:t>
      </w:r>
      <w:r>
        <w:t>highlights the computational domain and defines the important boundary conditions.</w:t>
      </w:r>
      <w:r w:rsidR="00F97E6F">
        <w:t xml:space="preserve"> </w:t>
      </w:r>
      <w:r w:rsidR="007C5EA0">
        <w:t>The general conservation equations of mass, momentum, energy, and species</w:t>
      </w:r>
      <w:r>
        <w:t xml:space="preserve"> were solved</w:t>
      </w:r>
      <w:r w:rsidR="0006671F">
        <w:t xml:space="preserve"> </w:t>
      </w:r>
      <w:r>
        <w:t>using</w:t>
      </w:r>
      <w:r w:rsidR="0006671F">
        <w:t xml:space="preserve"> </w:t>
      </w:r>
      <w:r>
        <w:t>a Eulerian approach. The</w:t>
      </w:r>
      <w:r w:rsidR="00D7224C">
        <w:t>se are provided</w:t>
      </w:r>
      <w:r>
        <w:t xml:space="preserve"> in Equation (</w:t>
      </w:r>
      <w:r>
        <w:rPr>
          <w:color w:val="2F4F4F"/>
        </w:rPr>
        <w:t>12</w:t>
      </w:r>
      <w:r>
        <w:t>).</w:t>
      </w:r>
    </w:p>
    <w:p w14:paraId="2C22D9B2" w14:textId="687D3694" w:rsidR="0006671F" w:rsidRPr="0086292A" w:rsidRDefault="00C60DB1"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C60DB1"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C60DB1"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C60DB1"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58A8EF6C" w:rsidR="000F2716" w:rsidRDefault="0075054F" w:rsidP="00F54546">
      <w:pPr>
        <w:spacing w:line="247" w:lineRule="auto"/>
        <w:ind w:left="-17"/>
      </w:pPr>
      <w:r>
        <w:t xml:space="preserve">The re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2</w:t>
      </w:r>
      <w:r>
        <w:t>]. In the present study the realizable k-</w:t>
      </w:r>
      <w:r>
        <w:rPr>
          <w:i/>
        </w:rPr>
        <w:t xml:space="preserve">𝜀 </w:t>
      </w:r>
      <w:r>
        <w:t xml:space="preserve">turbulence model was utilized to address the </w:t>
      </w:r>
      <w:r>
        <w:lastRenderedPageBreak/>
        <w:t>turbulence</w:t>
      </w:r>
      <w:r w:rsidR="00F54546">
        <w:t xml:space="preserve"> closure problem, this model was selected for its applicability in modelling the effects of coal-fired swirl burners [</w:t>
      </w:r>
      <w:r w:rsidR="00F54546">
        <w:rPr>
          <w:color w:val="2F4F4F"/>
        </w:rPr>
        <w:t>23</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7"/>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C60DB1"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C60DB1"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C60DB1"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C60DB1"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6F9F1A24"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6</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C60DB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C60DB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C60DB1"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C60DB1"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C60DB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0134E88C"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7</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C60DB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C60DB1"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00502917" w:rsidR="000F2716" w:rsidRDefault="0075054F">
      <w:pPr>
        <w:ind w:left="-15"/>
      </w:pPr>
      <w:r>
        <w:t>The P1 radiation model was used to resolve the radiative field in the domain. Particle transport was modelled using a multiphase approach, further details on the approach are provided in the validation study of Rawlins et al [</w:t>
      </w:r>
      <w:r>
        <w:rPr>
          <w:color w:val="2F4F4F"/>
        </w:rPr>
        <w:t>24</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w:t>
      </w:r>
      <w:r>
        <w:lastRenderedPageBreak/>
        <w:t>particle, succeeded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are provided in Table </w:t>
      </w:r>
      <w:r>
        <w:rPr>
          <w:color w:val="2F4F4F"/>
        </w:rPr>
        <w:t>1</w:t>
      </w:r>
      <w:r>
        <w:t>.</w:t>
      </w:r>
    </w:p>
    <w:p w14:paraId="5F0FDABF" w14:textId="4E0C8537"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p>
    <w:p w14:paraId="7E47A8D3" w14:textId="77777777" w:rsidR="00117911" w:rsidRDefault="00117911" w:rsidP="00117911">
      <w:pPr>
        <w:pStyle w:val="Heading2"/>
        <w:numPr>
          <w:ilvl w:val="0"/>
          <w:numId w:val="0"/>
        </w:numPr>
        <w:ind w:left="-5"/>
      </w:pPr>
      <w:r>
        <w:t>3.2. Simulated dataset</w:t>
      </w:r>
    </w:p>
    <w:p w14:paraId="1E24A5E2" w14:textId="41A010EF" w:rsidR="00117911" w:rsidRDefault="00117911" w:rsidP="00117911">
      <w:pPr>
        <w:spacing w:after="110"/>
        <w:ind w:left="-15"/>
      </w:pPr>
      <w:r>
        <w:t xml:space="preserve">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14</m:t>
            </m:r>
          </m:sub>
        </m:sSub>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proofErr w:type="spellStart"/>
      <w:r w:rsidR="00976F80">
        <w:rPr>
          <w:i/>
          <w:iCs/>
        </w:rPr>
        <w:t>pyDOE</w:t>
      </w:r>
      <w:proofErr w:type="spellEnd"/>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79A30530" w:rsidR="00917409" w:rsidRDefault="00D16034" w:rsidP="00917409">
      <w:pPr>
        <w:spacing w:after="110"/>
        <w:ind w:left="-15"/>
      </w:pPr>
      <w:r>
        <w:t xml:space="preserve">Once the CFD simulations achieved convergence, the target data, comprising of the discretized heat loads to the furnace, platen and final SHs, the exit flue-gas temperatures and combustion characteristics,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lastRenderedPageBreak/>
        <w:t>Surrogate m</w:t>
      </w:r>
      <w:r w:rsidR="0075054F">
        <w:t>odel development</w:t>
      </w:r>
    </w:p>
    <w:p w14:paraId="124367C6" w14:textId="77777777" w:rsidR="000F2716" w:rsidRDefault="0075054F">
      <w:pPr>
        <w:ind w:left="-15"/>
      </w:pPr>
      <w:r>
        <w:t xml:space="preserve">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w:t>
      </w:r>
      <w:proofErr w:type="spellStart"/>
      <w:r>
        <w:t>Tensorflow</w:t>
      </w:r>
      <w:proofErr w:type="spellEnd"/>
      <w:r>
        <w:t xml:space="preserve"> machine learning libraries were utilized in the present study.</w:t>
      </w:r>
    </w:p>
    <w:p w14:paraId="02F60FEC" w14:textId="77777777" w:rsidR="000F2716" w:rsidRDefault="0075054F">
      <w:pPr>
        <w:pStyle w:val="Heading2"/>
        <w:ind w:left="423" w:hanging="438"/>
      </w:pPr>
      <w:r>
        <w:t>Model configuration</w:t>
      </w:r>
    </w:p>
    <w:p w14:paraId="34CD6FA5" w14:textId="3F7943D5"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w:t>
      </w:r>
      <w:proofErr w:type="spellStart"/>
      <w:r w:rsidR="00EA4D59">
        <w:t>supeheater</w:t>
      </w:r>
      <w:proofErr w:type="spellEnd"/>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08EB9354" w:rsidR="00F76F3B" w:rsidRDefault="00F76F3B" w:rsidP="00F76F3B">
      <w:pPr>
        <w:spacing w:after="0"/>
        <w:ind w:left="-15"/>
        <w:rPr>
          <w:ins w:id="6" w:author="Brad Rawlins" w:date="2022-04-27T16:54:00Z"/>
        </w:rPr>
      </w:pPr>
    </w:p>
    <w:p w14:paraId="507FA381" w14:textId="5D68A880" w:rsidR="00C961E2" w:rsidRDefault="00C961E2" w:rsidP="00F76F3B">
      <w:pPr>
        <w:spacing w:after="0"/>
        <w:ind w:left="-15"/>
      </w:pPr>
      <w:proofErr w:type="gramStart"/>
      <w:ins w:id="7" w:author="Brad Rawlins" w:date="2022-04-27T16:54:00Z">
        <w:r w:rsidRPr="00C961E2">
          <w:t>Mini-batch</w:t>
        </w:r>
        <w:proofErr w:type="gramEnd"/>
        <w:r w:rsidRPr="00C961E2">
          <w:t xml:space="preserve"> means you only take a subset of all your data during one iteration</w:t>
        </w:r>
      </w:ins>
      <w:ins w:id="8" w:author="Brad Rawlins" w:date="2022-04-27T16:55:00Z">
        <w:r>
          <w:t xml:space="preserve"> </w:t>
        </w:r>
        <w:r w:rsidRPr="00C961E2">
          <w:t>Batch size is a term used in machine learning and refers to the number of training examples utilized in one iteration.</w:t>
        </w:r>
      </w:ins>
    </w:p>
    <w:p w14:paraId="0CA88771" w14:textId="77777777" w:rsidR="004764B0" w:rsidRDefault="00F76F3B" w:rsidP="00527405">
      <w:pPr>
        <w:spacing w:after="0" w:line="247" w:lineRule="auto"/>
        <w:ind w:left="-17"/>
        <w:rPr>
          <w:ins w:id="9" w:author="Brad Rawlins" w:date="2022-04-27T16:59:00Z"/>
        </w:rPr>
      </w:pPr>
      <w:r>
        <w:t>The</w:t>
      </w:r>
      <w:ins w:id="10" w:author="Brad Rawlins" w:date="2022-04-27T16:50:00Z">
        <w:r w:rsidR="00C961E2">
          <w:t xml:space="preserve"> total</w:t>
        </w:r>
      </w:ins>
      <w:r>
        <w:t xml:space="preserve"> output</w:t>
      </w:r>
      <w:ins w:id="11" w:author="Brad Rawlins" w:date="2022-04-27T16:51:00Z">
        <w:r w:rsidR="00C961E2">
          <w:t xml:space="preserve"> tensor size</w:t>
        </w:r>
      </w:ins>
      <w:del w:id="12" w:author="Brad Rawlins" w:date="2022-04-27T16:51:00Z">
        <w:r w:rsidDel="00C961E2">
          <w:delText>s</w:delText>
        </w:r>
      </w:del>
      <w:r>
        <w:t xml:space="preserve"> for the MLP will consist</w:t>
      </w:r>
      <w:r w:rsidR="00CB27C8">
        <w:t xml:space="preserve"> of </w:t>
      </w:r>
      <m:oMath>
        <m:r>
          <w:rPr>
            <w:rFonts w:ascii="Cambria Math" w:hAnsi="Cambria Math"/>
          </w:rPr>
          <m:t>y=</m:t>
        </m:r>
        <m:r>
          <w:rPr>
            <w:rFonts w:ascii="Cambria Math" w:hAnsi="Cambria Math"/>
          </w:rPr>
          <m:t>180×</m:t>
        </m:r>
        <m:r>
          <w:rPr>
            <w:rFonts w:ascii="Cambria Math" w:hAnsi="Cambria Math"/>
          </w:rPr>
          <m:t>50×</m:t>
        </m:r>
        <m:r>
          <w:rPr>
            <w:rFonts w:ascii="Cambria Math" w:hAnsi="Cambria Math"/>
          </w:rPr>
          <m:t>27</m:t>
        </m:r>
        <m:r>
          <w:rPr>
            <w:rFonts w:ascii="Cambria Math" w:hAnsi="Cambria Math"/>
          </w:rPr>
          <m:t>=</m:t>
        </m:r>
        <m:r>
          <w:rPr>
            <w:rFonts w:ascii="Cambria Math" w:hAnsi="Cambria Math"/>
          </w:rPr>
          <m:t>243</m:t>
        </m:r>
        <m:r>
          <w:rPr>
            <w:rFonts w:ascii="Cambria Math" w:hAnsi="Cambria Math"/>
          </w:rPr>
          <m:t>000</m:t>
        </m:r>
      </m:oMath>
      <w:r w:rsidR="00CB27C8">
        <w:t xml:space="preserve"> outputs.</w:t>
      </w:r>
      <w:r>
        <w:t xml:space="preserve"> </w:t>
      </w:r>
    </w:p>
    <w:p w14:paraId="7158156B" w14:textId="77777777" w:rsidR="004764B0" w:rsidRDefault="004764B0" w:rsidP="00527405">
      <w:pPr>
        <w:spacing w:after="0" w:line="247" w:lineRule="auto"/>
        <w:ind w:left="-17"/>
        <w:rPr>
          <w:ins w:id="13" w:author="Brad Rawlins" w:date="2022-04-27T16:59:00Z"/>
        </w:rPr>
      </w:pPr>
    </w:p>
    <w:p w14:paraId="1ED07BD3" w14:textId="3380C230" w:rsidR="00F76F3B" w:rsidRDefault="00F76F3B" w:rsidP="00527405">
      <w:pPr>
        <w:spacing w:after="0" w:line="247" w:lineRule="auto"/>
        <w:ind w:left="-17"/>
      </w:pPr>
      <w:commentRangeStart w:id="14"/>
      <w:commentRangeStart w:id="15"/>
      <w:r>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w:t>
      </w:r>
      <w:commentRangeEnd w:id="14"/>
      <w:r w:rsidR="00490CDC">
        <w:rPr>
          <w:rStyle w:val="CommentReference"/>
        </w:rPr>
        <w:commentReference w:id="14"/>
      </w:r>
      <w:commentRangeEnd w:id="15"/>
      <w:r w:rsidR="004764B0">
        <w:rPr>
          <w:rStyle w:val="CommentReference"/>
        </w:rPr>
        <w:commentReference w:id="15"/>
      </w:r>
      <w:r w:rsidR="00CB27C8">
        <w:t xml:space="preserve">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t>However, the MDN-ANN models output data will consist of t</w:t>
      </w:r>
      <w:r w:rsidR="00CB27C8">
        <w:t>hre</w:t>
      </w:r>
      <w:r>
        <w:t xml:space="preserve">e parts, </w:t>
      </w:r>
      <w:r w:rsidR="00CB27C8">
        <w:t>namely,</w:t>
      </w:r>
      <w:r>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t xml:space="preserve">. The input data fed into both the </w:t>
      </w:r>
      <w:proofErr w:type="gramStart"/>
      <w:r>
        <w:t>MLP</w:t>
      </w:r>
      <w:proofErr w:type="gramEnd"/>
      <w:r>
        <w:t xml:space="preserve">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t>. The input features will be varied based on the DOE, to account for burner mill biassing, fuel quality and SH heating component fouling.</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77777777"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22781AED" w14:textId="766F029A" w:rsidR="00CB27C8" w:rsidRDefault="005E654B" w:rsidP="0018597B">
      <w:pPr>
        <w:spacing w:line="276" w:lineRule="auto"/>
        <w:ind w:left="-15" w:firstLine="0"/>
      </w:pPr>
      <w:r>
        <w:t>has an added parameter namely the number of additional distributions the MLP-MDN would need to fit to the output data. The hyper-parameter tuning of both the MLP, and MDN-ANN models made use of a single epoch run consisting of 1000 training/testing passes. 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139719A9"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w:t>
      </w:r>
      <w:r w:rsidR="00141F29">
        <w:t xml:space="preserve">the hidden layer architectures </w:t>
      </w:r>
      <w:r w:rsidR="006E6626">
        <w:t xml:space="preserve">of </w:t>
      </w:r>
      <w:r>
        <w:t xml:space="preserve">both models (MLP &amp; MLP-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w:lastRenderedPageBreak/>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22"/>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24"/>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xml:space="preserve">: MLP model performance for; (a) hidden layer architecture, (b) varying learning rates, and (c) varying </w:t>
      </w:r>
      <w:proofErr w:type="gramStart"/>
      <w:r>
        <w:rPr>
          <w:sz w:val="18"/>
        </w:rPr>
        <w:t>mini-batch</w:t>
      </w:r>
      <w:proofErr w:type="gramEnd"/>
    </w:p>
    <w:p w14:paraId="00B0BB83" w14:textId="26AB3E9F" w:rsidR="00631F53" w:rsidRDefault="00631F53" w:rsidP="00631F53">
      <w:pPr>
        <w:spacing w:after="480" w:line="261" w:lineRule="auto"/>
        <w:ind w:left="-5" w:hanging="10"/>
        <w:jc w:val="left"/>
      </w:pPr>
      <w:r>
        <w:rPr>
          <w:sz w:val="18"/>
        </w:rPr>
        <w:t>S</w:t>
      </w:r>
      <w:r w:rsidR="0075054F">
        <w:rPr>
          <w:sz w:val="18"/>
        </w:rPr>
        <w:t>izes</w:t>
      </w:r>
      <w:r w:rsidR="00BC66A5">
        <w:rPr>
          <w:sz w:val="18"/>
        </w:rPr>
        <w:t>.</w:t>
      </w:r>
    </w:p>
    <w:p w14:paraId="1BC3BF18" w14:textId="62BA1FFA" w:rsidR="00B57395" w:rsidRDefault="00B57395" w:rsidP="00B57395">
      <w:pPr>
        <w:spacing w:line="276" w:lineRule="auto"/>
        <w:ind w:left="-15"/>
      </w:pPr>
      <w:r>
        <w:t xml:space="preserve">The MLP-MDN hyper-parameter tuning was conducted in a similar manner </w:t>
      </w:r>
      <w:r w:rsidR="003B3CBB">
        <w:t>except</w:t>
      </w:r>
      <w:r>
        <w:t xml:space="preserve"> that an additional step was required. This was to consider the number of distributions the MLP-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lastRenderedPageBreak/>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25"/>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1E45182C"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r w:rsidR="00817339">
        <w:t xml:space="preserve"> </w:t>
      </w:r>
      <w:r>
        <w:t xml:space="preserve">the uncertainty that comes from using a probabilistic model. This is shown in the error distributions graphs of Figures </w:t>
      </w:r>
      <w:r>
        <w:rPr>
          <w:color w:val="2F4F4F"/>
        </w:rPr>
        <w:t xml:space="preserve">8 </w:t>
      </w:r>
      <w:r>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lastRenderedPageBreak/>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26"/>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27"/>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47727B15"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LP-MDN model h; (a) training data and (b) testing data</w:t>
      </w:r>
      <w:r w:rsidR="000F009F">
        <w:rPr>
          <w:sz w:val="18"/>
        </w:rPr>
        <w:t>.</w:t>
      </w:r>
    </w:p>
    <w:p w14:paraId="0DE8A33B" w14:textId="0E35B8CA" w:rsidR="000F009F" w:rsidRPr="002F482B" w:rsidRDefault="000F009F" w:rsidP="006657A1">
      <w:pPr>
        <w:spacing w:after="163" w:line="312" w:lineRule="auto"/>
        <w:ind w:left="-17"/>
      </w:pPr>
      <w:r>
        <w:t xml:space="preserve">Based on the above analysis, the MLP-MDN model was selected as the best model to be used for the surrogate model implementation. </w:t>
      </w:r>
      <w:r w:rsidR="00FE03D9">
        <w:t xml:space="preserve">The benefit of using the MLP-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p>
    <w:p w14:paraId="678BC1B2" w14:textId="77777777" w:rsidR="000F2716" w:rsidRDefault="0075054F">
      <w:pPr>
        <w:pStyle w:val="Heading1"/>
        <w:ind w:left="284" w:hanging="299"/>
      </w:pPr>
      <w:r>
        <w:t>Results and discussion</w:t>
      </w:r>
    </w:p>
    <w:p w14:paraId="7792C55E" w14:textId="553FF04E"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2899E5BE"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are available from the </w:t>
      </w:r>
      <w:r w:rsidR="002F482B">
        <w:t xml:space="preserve">real </w:t>
      </w:r>
      <w:r w:rsidR="00E94B1B">
        <w:t>plant for these load cases</w:t>
      </w:r>
      <w:r w:rsidR="00147258">
        <w:t xml:space="preserve">, which allow </w:t>
      </w:r>
      <w:r>
        <w:t xml:space="preserve">for the mean and standard </w:t>
      </w:r>
      <w:r>
        <w:lastRenderedPageBreak/>
        <w:t xml:space="preserve">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637A1875"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75054F">
        <w:rPr>
          <w:color w:val="2F4F4F"/>
        </w:rPr>
        <w:t>28</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commentRangeStart w:id="16"/>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commentRangeEnd w:id="16"/>
      <w:r w:rsidR="004D1280">
        <w:rPr>
          <w:rStyle w:val="CommentReference"/>
        </w:rPr>
        <w:commentReference w:id="16"/>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proofErr w:type="gramStart"/>
            <w:r>
              <w:rPr>
                <w:i/>
                <w:sz w:val="18"/>
              </w:rPr>
              <w:t>𝑌</w:t>
            </w:r>
            <w:r>
              <w:rPr>
                <w:i/>
                <w:sz w:val="18"/>
                <w:vertAlign w:val="subscript"/>
              </w:rPr>
              <w:t>𝐴𝑆𝐻</w:t>
            </w:r>
            <w:r>
              <w:rPr>
                <w:i/>
                <w:sz w:val="18"/>
              </w:rPr>
              <w:t>,𝑌</w:t>
            </w:r>
            <w:r>
              <w:rPr>
                <w:i/>
                <w:sz w:val="18"/>
                <w:vertAlign w:val="subscript"/>
              </w:rPr>
              <w:t>𝐻</w:t>
            </w:r>
            <w:proofErr w:type="gramEnd"/>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162EA374" w:rsidR="000F2716" w:rsidRDefault="00CB47E8">
      <w:pPr>
        <w:ind w:left="-15"/>
      </w:pPr>
      <w:r>
        <w:t xml:space="preserve">Fortunately, </w:t>
      </w:r>
      <w:proofErr w:type="spellStart"/>
      <w:r w:rsidR="0075054F">
        <w:t>Flownex</w:t>
      </w:r>
      <w:proofErr w:type="spellEnd"/>
      <w:r w:rsidR="0075054F">
        <w:t xml:space="preserve">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r w:rsidR="0075054F">
        <w:rPr>
          <w:color w:val="2F4F4F"/>
        </w:rPr>
        <w:t>29</w:t>
      </w:r>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convergence. The MLP-MDN input vectors (</w:t>
      </w:r>
      <w:r w:rsidR="0075054F">
        <w:rPr>
          <w:i/>
        </w:rPr>
        <w:t>𝑋</w:t>
      </w:r>
      <w:r w:rsidR="0075054F">
        <w:t xml:space="preserve">) for the validation cases are provided in Table </w:t>
      </w:r>
      <w:r w:rsidR="0075054F">
        <w:rPr>
          <w:color w:val="2F4F4F"/>
        </w:rPr>
        <w:t>5</w:t>
      </w:r>
      <w:r w:rsidR="00007036">
        <w:rPr>
          <w:color w:val="2F4F4F"/>
        </w:rPr>
        <w:t xml:space="preserve">. </w:t>
      </w:r>
      <w:r w:rsidR="00007036">
        <w:t>T</w:t>
      </w:r>
      <w:r w:rsidR="0075054F">
        <w:t>hese inputs were obtained from the works of Laubscher and Rousseau [</w:t>
      </w:r>
      <w:r w:rsidR="0075054F">
        <w:rPr>
          <w:color w:val="2F4F4F"/>
        </w:rPr>
        <w:t>30</w:t>
      </w:r>
      <w:r w:rsidR="0075054F">
        <w:t>].</w:t>
      </w:r>
    </w:p>
    <w:p w14:paraId="31468A4D" w14:textId="66CB1C4E"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8"/>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9"/>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30"/>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29" style="width:466.572pt;height:120.473pt;mso-position-horizontal-relative:char;mso-position-vertical-relative:line" coordsize="59254,15300">
                <v:shape id="Picture 2122" style="position:absolute;width:19553;height:15300;left:0;top:0;" filled="f">
                  <v:imagedata r:id="rId31"/>
                </v:shape>
                <v:shape id="Picture 2125" style="position:absolute;width:19553;height:15300;left:19850;top:0;" filled="f">
                  <v:imagedata r:id="rId32"/>
                </v:shape>
                <v:shape id="Picture 2128" style="position:absolute;width:19553;height:15300;left:39701;top:0;" filled="f">
                  <v:imagedata r:id="rId33"/>
                </v:shape>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C25E1CF"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w:lastRenderedPageBreak/>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4"/>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5"/>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6"/>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31" style="width:466.572pt;height:120.473pt;mso-position-horizontal-relative:char;mso-position-vertical-relative:line" coordsize="59254,15300">
                <v:shape id="Picture 2134" style="position:absolute;width:19553;height:15299;left:0;top:0;" filled="f">
                  <v:imagedata r:id="rId37"/>
                </v:shape>
                <v:shape id="Picture 2137" style="position:absolute;width:19553;height:15300;left:19850;top:0;" filled="f">
                  <v:imagedata r:id="rId38"/>
                </v:shape>
                <v:shape id="Picture 2140" style="position:absolute;width:19553;height:15300;left:39701;top:0;" filled="f">
                  <v:imagedata r:id="rId39"/>
                </v:shape>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45491C6" w:rsidR="000F2716" w:rsidRDefault="0075054F">
      <w:pPr>
        <w:spacing w:after="123" w:line="261" w:lineRule="auto"/>
        <w:ind w:left="-5" w:hanging="10"/>
        <w:jc w:val="left"/>
      </w:pPr>
      <w:r>
        <w:rPr>
          <w:sz w:val="18"/>
        </w:rPr>
        <w:t xml:space="preserve">Figure </w:t>
      </w:r>
      <w:r w:rsidR="007B421E">
        <w:rPr>
          <w:sz w:val="18"/>
        </w:rPr>
        <w:t>10</w:t>
      </w:r>
      <w:r>
        <w:rPr>
          <w:sz w:val="18"/>
        </w:rPr>
        <w:t>: Load validation result comparison of the measured data and MLP-MDN model results for the steam exit and 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40"/>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41"/>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42"/>
                          <a:stretch>
                            <a:fillRect/>
                          </a:stretch>
                        </pic:blipFill>
                        <pic:spPr>
                          <a:xfrm>
                            <a:off x="3970135" y="0"/>
                            <a:ext cx="1955442" cy="1530008"/>
                          </a:xfrm>
                          <a:prstGeom prst="rect">
                            <a:avLst/>
                          </a:prstGeom>
                        </pic:spPr>
                      </pic:pic>
                    </wpg:wgp>
                  </a:graphicData>
                </a:graphic>
              </wp:inline>
            </w:drawing>
          </mc:Choice>
          <mc:Fallback xmlns:a="http://schemas.openxmlformats.org/drawingml/2006/main">
            <w:pict>
              <v:group id="Group 22732" style="width:466.581pt;height:120.473pt;mso-position-horizontal-relative:char;mso-position-vertical-relative:line" coordsize="59255,15300">
                <v:shape id="Picture 2146" style="position:absolute;width:19554;height:15300;left:0;top:0;" filled="f">
                  <v:imagedata r:id="rId43"/>
                </v:shape>
                <v:shape id="Picture 2149" style="position:absolute;width:19554;height:15300;left:19850;top:0;" filled="f">
                  <v:imagedata r:id="rId44"/>
                </v:shape>
                <v:shape id="Picture 2152" style="position:absolute;width:19554;height:15300;left:39701;top:0;" filled="f">
                  <v:imagedata r:id="rId45"/>
                </v:shape>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7B692F0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LP-MDN model results for the required attemperator flowrates to maintain operational integrity</w:t>
      </w:r>
    </w:p>
    <w:p w14:paraId="687D5341" w14:textId="16414474"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1</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0D62086E" w:rsidR="000F2716" w:rsidRDefault="0075054F">
      <w:pPr>
        <w:spacing w:after="430"/>
        <w:ind w:left="-15"/>
      </w:pPr>
      <w:r>
        <w:t xml:space="preserve">It has been shown that integrated model is able to resolve the thermal response based on the predictions of the MLP-MDN model for a wide range of loads with sufficient accuracy. The heat loads are within a 5% tolerance of the measured data’s mean value, while the steam generation rates exhibit a maximum difference of 7%, which seen in the 60% MCR load case (refer to Figure </w:t>
      </w:r>
      <w:r w:rsidR="007B421E">
        <w:rPr>
          <w:color w:val="2F4F4F"/>
        </w:rPr>
        <w:t>10</w:t>
      </w:r>
      <w:r>
        <w:rPr>
          <w:color w:val="2F4F4F"/>
        </w:rPr>
        <w:t xml:space="preserve"> </w:t>
      </w:r>
      <w:r>
        <w:t xml:space="preserve">(c)). The attemperators results feature the largest uncertainty/confidence band of all the results (Figure </w:t>
      </w:r>
      <w:r>
        <w:rPr>
          <w:color w:val="2F4F4F"/>
        </w:rPr>
        <w:t>1</w:t>
      </w:r>
      <w:r w:rsidR="007B421E">
        <w:rPr>
          <w:color w:val="2F4F4F"/>
        </w:rPr>
        <w:t>1</w:t>
      </w:r>
      <w:r>
        <w:t>), however the confidence bands do overlap within 5%.</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the impact of the parameters on the boiler efficiency, heat pick-up and thermal response</w:t>
      </w:r>
      <w:r w:rsidR="007946BF">
        <w:t>.</w:t>
      </w:r>
      <w:r w:rsidR="00441EC3">
        <w:t xml:space="preserve">  </w:t>
      </w:r>
      <w:r>
        <w:t xml:space="preserve">The input vectors for the </w:t>
      </w:r>
      <w:r>
        <w:lastRenderedPageBreak/>
        <w:t xml:space="preserve">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66F60607" w:rsidR="000F2716" w:rsidRDefault="0075054F" w:rsidP="00631F53">
      <w:pPr>
        <w:spacing w:line="276" w:lineRule="auto"/>
        <w:ind w:left="-15"/>
      </w:pPr>
      <w:r>
        <w:t xml:space="preserve">As with 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The base model</w:t>
      </w:r>
      <w:r w:rsidR="007B421E">
        <w:t xml:space="preserve"> key</w:t>
      </w:r>
      <w:r>
        <w:t xml:space="preserve"> heading of Figure </w:t>
      </w:r>
      <w:r>
        <w:rPr>
          <w:color w:val="2F4F4F"/>
        </w:rPr>
        <w:t>1</w:t>
      </w:r>
      <w:r w:rsidR="007B421E">
        <w:rPr>
          <w:color w:val="2F4F4F"/>
        </w:rPr>
        <w:t>2</w:t>
      </w:r>
      <w:r>
        <w:rPr>
          <w:color w:val="2F4F4F"/>
        </w:rPr>
        <w:t xml:space="preserve"> </w:t>
      </w:r>
      <w:r>
        <w:t xml:space="preserve">(a-c) refers to the integrated model results for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 This is an expected result since the energy content of the fuel is lower than that of the base case. To maintain 100% load capabilities using the poor</w:t>
      </w:r>
      <w:r w:rsidR="00C9783F">
        <w:t>-</w:t>
      </w:r>
      <w:r>
        <w:t>quality fuel an increase in the fuel flowrate would be suggested, this provides more energy content, however the mill operational outputs are limited. The operational protocol for the 100% load case makes use of 5 mills operating 30 of the 36 burners, at full capacity with a standby mill and burner arrangement placed in reserve to help mitigate operational risks, such as maintenance schedules. Using the standby mill would allow the fuel flowrate to increase by maximum 17%, yet this would decrease the operational integrity and increase the associated risks. Since when burning the high-ash content fuel the likelihood of ash deposition/fouling of the heat exchanging components increases.</w:t>
      </w:r>
    </w:p>
    <w:p w14:paraId="02502EDD" w14:textId="4CE68723" w:rsidR="000F2716" w:rsidRDefault="0075054F" w:rsidP="00C9783F">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s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xml:space="preserve">. It is shown that for an increase in the fuels ash content the inlet temperature increases, which results in a higher radiative heat transfer percentage for the convective pass components (table </w:t>
      </w:r>
      <w:r>
        <w:rPr>
          <w:color w:val="2F4F4F"/>
        </w:rPr>
        <w:t>6</w:t>
      </w:r>
      <w:r>
        <w:t xml:space="preserve">). While the presence of more moisture in the fuel results in a lower inlet temperature, primarily </w:t>
      </w:r>
      <w:r w:rsidR="00CB27C8">
        <w:t>since</w:t>
      </w:r>
      <w:r>
        <w:t xml:space="preserve"> the extra moisture requires a higher heat rate of evaporation, leading to lower radiative heat transfer percentages. Where the radiative heat transfer percentage per component </w:t>
      </w:r>
      <w:r>
        <w:rPr>
          <w:i/>
        </w:rPr>
        <w:t xml:space="preserve">𝑖 </w:t>
      </w:r>
      <w:r>
        <w:t>is defined as follows:</w:t>
      </w:r>
    </w:p>
    <w:p w14:paraId="78C52F89" w14:textId="648E9A12" w:rsidR="00C9783F" w:rsidRDefault="00C9783F" w:rsidP="00F76F3B">
      <w:pPr>
        <w:spacing w:after="0" w:line="276" w:lineRule="auto"/>
        <w:ind w:firstLine="0"/>
      </w:pPr>
    </w:p>
    <w:p w14:paraId="4DB982CC" w14:textId="01E9EF71" w:rsidR="00F76F3B" w:rsidRPr="00F76F3B" w:rsidRDefault="00C60DB1" w:rsidP="00F76F3B">
      <w:pPr>
        <w:spacing w:after="0" w:line="276" w:lineRule="auto"/>
        <w:ind w:firstLine="0"/>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onv,i</m:t>
                </m:r>
              </m:sub>
            </m:sSub>
          </m:den>
        </m:f>
        <m:r>
          <w:rPr>
            <w:rFonts w:ascii="Cambria Math" w:hAnsi="Cambria Math"/>
          </w:rPr>
          <m:t>×100</m:t>
        </m:r>
      </m:oMath>
      <w:r w:rsidR="00F76F3B">
        <w:tab/>
      </w:r>
      <w:r w:rsidR="00F76F3B">
        <w:tab/>
      </w:r>
      <w:r w:rsidR="00F76F3B">
        <w:tab/>
      </w:r>
      <w:r w:rsidR="00F76F3B">
        <w:tab/>
      </w:r>
      <w:r w:rsidR="00F76F3B">
        <w:tab/>
      </w:r>
      <w:r w:rsidR="00F76F3B">
        <w:tab/>
      </w:r>
      <w:r w:rsidR="00F76F3B">
        <w:tab/>
      </w:r>
      <w:r w:rsidR="00F76F3B">
        <w:tab/>
      </w:r>
      <w:r w:rsidR="00F76F3B">
        <w:tab/>
        <w:t xml:space="preserve">      (13)</w:t>
      </w:r>
    </w:p>
    <w:p w14:paraId="685FCB95" w14:textId="77777777" w:rsidR="00F76F3B" w:rsidRDefault="00F76F3B" w:rsidP="00F76F3B">
      <w:pPr>
        <w:spacing w:after="0" w:line="276" w:lineRule="auto"/>
        <w:ind w:firstLine="0"/>
      </w:pPr>
    </w:p>
    <w:p w14:paraId="05BF092A" w14:textId="213BBBF4" w:rsidR="005036B0" w:rsidRDefault="0075054F">
      <w:pPr>
        <w:ind w:left="-15"/>
      </w:pPr>
      <w:r>
        <w:t>The boiler efficiency is the measure used to convey how well the combustion heat is transferred to the working fluid, and is defined as the ratio of total amount of heat absorbed by the heat exchangers (</w:t>
      </w:r>
      <w:proofErr w:type="gramStart"/>
      <w:r>
        <w:t>i.e.</w:t>
      </w:r>
      <w:proofErr w:type="gramEnd"/>
      <w:r>
        <w:t xml:space="preserv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this 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77777777" w:rsidR="000F2716" w:rsidRPr="00C9783F" w:rsidRDefault="0075054F">
      <w:pPr>
        <w:spacing w:after="0" w:line="259" w:lineRule="auto"/>
        <w:ind w:left="-5" w:hanging="10"/>
        <w:jc w:val="left"/>
        <w:rPr>
          <w:b/>
          <w:bCs/>
        </w:rPr>
      </w:pPr>
      <w:r w:rsidRPr="00C9783F">
        <w:rPr>
          <w:b/>
          <w:bCs/>
          <w:sz w:val="18"/>
        </w:rPr>
        <w:lastRenderedPageBreak/>
        <w:t>Table 6</w:t>
      </w:r>
    </w:p>
    <w:p w14:paraId="050D647E" w14:textId="52BC2007" w:rsidR="000F2716" w:rsidRDefault="0075054F">
      <w:pPr>
        <w:spacing w:after="0" w:line="261" w:lineRule="auto"/>
        <w:ind w:left="-5" w:hanging="10"/>
        <w:jc w:val="left"/>
      </w:pPr>
      <w:commentRangeStart w:id="17"/>
      <w:r>
        <w:rPr>
          <w:sz w:val="18"/>
        </w:rPr>
        <w:t xml:space="preserve">Model results for poor </w:t>
      </w:r>
      <w:r w:rsidR="00405A0A">
        <w:rPr>
          <w:sz w:val="18"/>
        </w:rPr>
        <w:t xml:space="preserve">quality </w:t>
      </w:r>
      <w:r>
        <w:rPr>
          <w:sz w:val="18"/>
        </w:rPr>
        <w:t>fuel characteristics</w:t>
      </w:r>
      <w:commentRangeEnd w:id="17"/>
      <w:r w:rsidR="00BA31B9">
        <w:rPr>
          <w:rStyle w:val="CommentReference"/>
        </w:rPr>
        <w:commentReference w:id="17"/>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77777777" w:rsidR="000F2716" w:rsidRDefault="0075054F">
            <w:pPr>
              <w:tabs>
                <w:tab w:val="center" w:pos="3340"/>
              </w:tabs>
              <w:spacing w:after="0" w:line="259" w:lineRule="auto"/>
              <w:ind w:firstLine="0"/>
              <w:jc w:val="left"/>
            </w:pPr>
            <w:r>
              <w:rPr>
                <w:i/>
                <w:sz w:val="18"/>
              </w:rPr>
              <w:t>Variable</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proofErr w:type="gramStart"/>
            <w:r>
              <w:rPr>
                <w:sz w:val="18"/>
              </w:rPr>
              <w:t>High-ash</w:t>
            </w:r>
            <w:proofErr w:type="gramEnd"/>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proofErr w:type="gramStart"/>
            <w:r>
              <w:rPr>
                <w:sz w:val="18"/>
              </w:rPr>
              <w:t>High-moisture</w:t>
            </w:r>
            <w:proofErr w:type="gramEnd"/>
          </w:p>
        </w:tc>
      </w:tr>
      <w:tr w:rsidR="000F2716" w14:paraId="42962E6C" w14:textId="77777777">
        <w:trPr>
          <w:trHeight w:val="276"/>
        </w:trPr>
        <w:tc>
          <w:tcPr>
            <w:tcW w:w="5264" w:type="dxa"/>
            <w:tcBorders>
              <w:top w:val="single" w:sz="4" w:space="0" w:color="000000"/>
              <w:left w:val="nil"/>
              <w:bottom w:val="nil"/>
              <w:right w:val="nil"/>
            </w:tcBorders>
          </w:tcPr>
          <w:p w14:paraId="220B5312" w14:textId="77777777" w:rsidR="000F2716" w:rsidRDefault="0075054F">
            <w:pPr>
              <w:tabs>
                <w:tab w:val="center" w:pos="3322"/>
              </w:tabs>
              <w:spacing w:after="0" w:line="259" w:lineRule="auto"/>
              <w:ind w:firstLine="0"/>
              <w:jc w:val="left"/>
            </w:pPr>
            <w:r>
              <w:rPr>
                <w:sz w:val="18"/>
              </w:rPr>
              <w:t>Mean boiler efficiency [%]</w:t>
            </w:r>
            <w:r>
              <w:rPr>
                <w:sz w:val="18"/>
              </w:rPr>
              <w:tab/>
              <w:t>88.2</w:t>
            </w:r>
          </w:p>
        </w:tc>
        <w:tc>
          <w:tcPr>
            <w:tcW w:w="2105" w:type="dxa"/>
            <w:tcBorders>
              <w:top w:val="single" w:sz="4" w:space="0" w:color="000000"/>
              <w:left w:val="nil"/>
              <w:bottom w:val="nil"/>
              <w:right w:val="nil"/>
            </w:tcBorders>
          </w:tcPr>
          <w:p w14:paraId="277EB10F" w14:textId="77777777" w:rsidR="000F2716" w:rsidRDefault="0075054F">
            <w:pPr>
              <w:spacing w:after="0" w:line="259" w:lineRule="auto"/>
              <w:ind w:firstLine="0"/>
              <w:jc w:val="left"/>
            </w:pPr>
            <w:r>
              <w:rPr>
                <w:sz w:val="18"/>
              </w:rPr>
              <w:t>77.6</w:t>
            </w:r>
          </w:p>
        </w:tc>
        <w:tc>
          <w:tcPr>
            <w:tcW w:w="1963" w:type="dxa"/>
            <w:tcBorders>
              <w:top w:val="single" w:sz="4" w:space="0" w:color="000000"/>
              <w:left w:val="nil"/>
              <w:bottom w:val="nil"/>
              <w:right w:val="nil"/>
            </w:tcBorders>
          </w:tcPr>
          <w:p w14:paraId="425B45EB" w14:textId="77777777" w:rsidR="000F2716" w:rsidRDefault="0075054F">
            <w:pPr>
              <w:spacing w:after="0" w:line="259" w:lineRule="auto"/>
              <w:ind w:firstLine="0"/>
              <w:jc w:val="left"/>
            </w:pPr>
            <w:r>
              <w:rPr>
                <w:sz w:val="18"/>
              </w:rPr>
              <w:t>75.9</w:t>
            </w:r>
          </w:p>
        </w:tc>
      </w:tr>
      <w:tr w:rsidR="000F2716" w14:paraId="5349E2BF" w14:textId="77777777">
        <w:trPr>
          <w:trHeight w:val="481"/>
        </w:trPr>
        <w:tc>
          <w:tcPr>
            <w:tcW w:w="5264" w:type="dxa"/>
            <w:tcBorders>
              <w:top w:val="nil"/>
              <w:left w:val="nil"/>
              <w:bottom w:val="single" w:sz="4" w:space="0" w:color="000000"/>
              <w:right w:val="nil"/>
            </w:tcBorders>
          </w:tcPr>
          <w:p w14:paraId="167FCE36" w14:textId="77777777" w:rsidR="000F2716" w:rsidRDefault="0075054F">
            <w:pPr>
              <w:tabs>
                <w:tab w:val="center" w:pos="3342"/>
              </w:tabs>
              <w:spacing w:after="0" w:line="259" w:lineRule="auto"/>
              <w:ind w:firstLine="0"/>
              <w:jc w:val="left"/>
            </w:pPr>
            <w:r>
              <w:rPr>
                <w:sz w:val="18"/>
              </w:rPr>
              <w:t>Convective pass inlet flue-gas temp.</w:t>
            </w:r>
            <w:r>
              <w:rPr>
                <w:sz w:val="18"/>
              </w:rPr>
              <w:tab/>
              <w:t>1352</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77777777" w:rsidR="000F2716" w:rsidRDefault="0075054F">
            <w:pPr>
              <w:spacing w:after="0" w:line="259" w:lineRule="auto"/>
              <w:ind w:firstLine="0"/>
              <w:jc w:val="left"/>
            </w:pPr>
            <w:r>
              <w:rPr>
                <w:sz w:val="18"/>
              </w:rPr>
              <w:t>1368</w:t>
            </w:r>
          </w:p>
        </w:tc>
        <w:tc>
          <w:tcPr>
            <w:tcW w:w="1963" w:type="dxa"/>
            <w:tcBorders>
              <w:top w:val="nil"/>
              <w:left w:val="nil"/>
              <w:bottom w:val="single" w:sz="4" w:space="0" w:color="000000"/>
              <w:right w:val="nil"/>
            </w:tcBorders>
          </w:tcPr>
          <w:p w14:paraId="0ED317EF" w14:textId="77777777" w:rsidR="000F2716" w:rsidRDefault="0075054F">
            <w:pPr>
              <w:spacing w:after="0" w:line="259" w:lineRule="auto"/>
              <w:ind w:firstLine="0"/>
              <w:jc w:val="left"/>
            </w:pPr>
            <w:r>
              <w:rPr>
                <w:sz w:val="18"/>
              </w:rPr>
              <w:t>1311</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77777777" w:rsidR="000F2716" w:rsidRDefault="0075054F">
            <w:pPr>
              <w:tabs>
                <w:tab w:val="center" w:pos="3322"/>
              </w:tabs>
              <w:spacing w:after="0" w:line="259" w:lineRule="auto"/>
              <w:ind w:firstLine="0"/>
              <w:jc w:val="left"/>
            </w:pPr>
            <w:r>
              <w:rPr>
                <w:sz w:val="18"/>
              </w:rPr>
              <w:t>RH2</w:t>
            </w:r>
            <w:r>
              <w:rPr>
                <w:sz w:val="18"/>
              </w:rPr>
              <w:tab/>
              <w:t>52.3</w:t>
            </w:r>
          </w:p>
        </w:tc>
        <w:tc>
          <w:tcPr>
            <w:tcW w:w="2105" w:type="dxa"/>
            <w:tcBorders>
              <w:top w:val="single" w:sz="4" w:space="0" w:color="000000"/>
              <w:left w:val="nil"/>
              <w:bottom w:val="nil"/>
              <w:right w:val="nil"/>
            </w:tcBorders>
          </w:tcPr>
          <w:p w14:paraId="5036CDBD" w14:textId="77777777" w:rsidR="000F2716" w:rsidRDefault="0075054F">
            <w:pPr>
              <w:spacing w:after="0" w:line="259" w:lineRule="auto"/>
              <w:ind w:firstLine="0"/>
              <w:jc w:val="left"/>
            </w:pPr>
            <w:r>
              <w:rPr>
                <w:sz w:val="18"/>
              </w:rPr>
              <w:t>56.2</w:t>
            </w:r>
          </w:p>
        </w:tc>
        <w:tc>
          <w:tcPr>
            <w:tcW w:w="1963" w:type="dxa"/>
            <w:tcBorders>
              <w:top w:val="single" w:sz="4" w:space="0" w:color="000000"/>
              <w:left w:val="nil"/>
              <w:bottom w:val="nil"/>
              <w:right w:val="nil"/>
            </w:tcBorders>
          </w:tcPr>
          <w:p w14:paraId="617FBE13" w14:textId="77777777" w:rsidR="000F2716" w:rsidRDefault="0075054F">
            <w:pPr>
              <w:spacing w:after="0" w:line="259" w:lineRule="auto"/>
              <w:ind w:firstLine="0"/>
              <w:jc w:val="left"/>
            </w:pPr>
            <w:r>
              <w:rPr>
                <w:sz w:val="18"/>
              </w:rPr>
              <w:t>50.3</w:t>
            </w:r>
          </w:p>
        </w:tc>
      </w:tr>
      <w:tr w:rsidR="000F2716" w14:paraId="0C5E4FB6" w14:textId="77777777">
        <w:trPr>
          <w:trHeight w:val="219"/>
        </w:trPr>
        <w:tc>
          <w:tcPr>
            <w:tcW w:w="5264" w:type="dxa"/>
            <w:tcBorders>
              <w:top w:val="nil"/>
              <w:left w:val="nil"/>
              <w:bottom w:val="nil"/>
              <w:right w:val="nil"/>
            </w:tcBorders>
          </w:tcPr>
          <w:p w14:paraId="64F4AA82" w14:textId="77777777" w:rsidR="000F2716" w:rsidRDefault="0075054F">
            <w:pPr>
              <w:tabs>
                <w:tab w:val="center" w:pos="3322"/>
              </w:tabs>
              <w:spacing w:after="0" w:line="259" w:lineRule="auto"/>
              <w:ind w:firstLine="0"/>
              <w:jc w:val="left"/>
            </w:pPr>
            <w:r>
              <w:rPr>
                <w:sz w:val="18"/>
              </w:rPr>
              <w:t>SH1</w:t>
            </w:r>
            <w:r>
              <w:rPr>
                <w:sz w:val="18"/>
              </w:rPr>
              <w:tab/>
              <w:t>46.3</w:t>
            </w:r>
          </w:p>
        </w:tc>
        <w:tc>
          <w:tcPr>
            <w:tcW w:w="2105" w:type="dxa"/>
            <w:tcBorders>
              <w:top w:val="nil"/>
              <w:left w:val="nil"/>
              <w:bottom w:val="nil"/>
              <w:right w:val="nil"/>
            </w:tcBorders>
          </w:tcPr>
          <w:p w14:paraId="193E39AF" w14:textId="77777777" w:rsidR="000F2716" w:rsidRDefault="0075054F">
            <w:pPr>
              <w:spacing w:after="0" w:line="259" w:lineRule="auto"/>
              <w:ind w:firstLine="0"/>
              <w:jc w:val="left"/>
            </w:pPr>
            <w:r>
              <w:rPr>
                <w:sz w:val="18"/>
              </w:rPr>
              <w:t>49.8</w:t>
            </w:r>
          </w:p>
        </w:tc>
        <w:tc>
          <w:tcPr>
            <w:tcW w:w="1963" w:type="dxa"/>
            <w:tcBorders>
              <w:top w:val="nil"/>
              <w:left w:val="nil"/>
              <w:bottom w:val="nil"/>
              <w:right w:val="nil"/>
            </w:tcBorders>
          </w:tcPr>
          <w:p w14:paraId="0337BD1A" w14:textId="77777777" w:rsidR="000F2716" w:rsidRDefault="0075054F">
            <w:pPr>
              <w:spacing w:after="0" w:line="259" w:lineRule="auto"/>
              <w:ind w:firstLine="0"/>
              <w:jc w:val="left"/>
            </w:pPr>
            <w:r>
              <w:rPr>
                <w:sz w:val="18"/>
              </w:rPr>
              <w:t>47.2</w:t>
            </w:r>
          </w:p>
        </w:tc>
      </w:tr>
      <w:tr w:rsidR="000F2716" w14:paraId="6D916B72" w14:textId="77777777">
        <w:trPr>
          <w:trHeight w:val="219"/>
        </w:trPr>
        <w:tc>
          <w:tcPr>
            <w:tcW w:w="5264" w:type="dxa"/>
            <w:tcBorders>
              <w:top w:val="nil"/>
              <w:left w:val="nil"/>
              <w:bottom w:val="nil"/>
              <w:right w:val="nil"/>
            </w:tcBorders>
          </w:tcPr>
          <w:p w14:paraId="1924B49E" w14:textId="77777777" w:rsidR="000F2716" w:rsidRDefault="0075054F">
            <w:pPr>
              <w:tabs>
                <w:tab w:val="center" w:pos="3322"/>
              </w:tabs>
              <w:spacing w:after="0" w:line="259" w:lineRule="auto"/>
              <w:ind w:firstLine="0"/>
              <w:jc w:val="left"/>
            </w:pPr>
            <w:r>
              <w:rPr>
                <w:sz w:val="18"/>
              </w:rPr>
              <w:t>RH1</w:t>
            </w:r>
            <w:r>
              <w:rPr>
                <w:sz w:val="18"/>
              </w:rPr>
              <w:tab/>
              <w:t>21.3</w:t>
            </w:r>
          </w:p>
        </w:tc>
        <w:tc>
          <w:tcPr>
            <w:tcW w:w="2105" w:type="dxa"/>
            <w:tcBorders>
              <w:top w:val="nil"/>
              <w:left w:val="nil"/>
              <w:bottom w:val="nil"/>
              <w:right w:val="nil"/>
            </w:tcBorders>
          </w:tcPr>
          <w:p w14:paraId="3031BE0C" w14:textId="77777777" w:rsidR="000F2716" w:rsidRDefault="0075054F">
            <w:pPr>
              <w:spacing w:after="0" w:line="259" w:lineRule="auto"/>
              <w:ind w:firstLine="0"/>
              <w:jc w:val="left"/>
            </w:pPr>
            <w:r>
              <w:rPr>
                <w:sz w:val="18"/>
              </w:rPr>
              <w:t>26.7</w:t>
            </w:r>
          </w:p>
        </w:tc>
        <w:tc>
          <w:tcPr>
            <w:tcW w:w="1963" w:type="dxa"/>
            <w:tcBorders>
              <w:top w:val="nil"/>
              <w:left w:val="nil"/>
              <w:bottom w:val="nil"/>
              <w:right w:val="nil"/>
            </w:tcBorders>
          </w:tcPr>
          <w:p w14:paraId="7F54A6D6" w14:textId="77777777" w:rsidR="000F2716" w:rsidRDefault="0075054F">
            <w:pPr>
              <w:spacing w:after="0" w:line="259" w:lineRule="auto"/>
              <w:ind w:firstLine="0"/>
              <w:jc w:val="left"/>
            </w:pPr>
            <w:r>
              <w:rPr>
                <w:sz w:val="18"/>
              </w:rPr>
              <w:t>18.2</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77777777" w:rsidR="000F2716" w:rsidRDefault="0075054F">
            <w:pPr>
              <w:tabs>
                <w:tab w:val="center" w:pos="3276"/>
              </w:tabs>
              <w:spacing w:after="0" w:line="259" w:lineRule="auto"/>
              <w:ind w:firstLine="0"/>
              <w:jc w:val="left"/>
            </w:pPr>
            <w:r>
              <w:rPr>
                <w:sz w:val="18"/>
              </w:rPr>
              <w:t>ECO</w:t>
            </w:r>
            <w:r>
              <w:rPr>
                <w:sz w:val="18"/>
              </w:rPr>
              <w:tab/>
              <w:t>6.7</w:t>
            </w:r>
          </w:p>
        </w:tc>
        <w:tc>
          <w:tcPr>
            <w:tcW w:w="2105" w:type="dxa"/>
            <w:tcBorders>
              <w:top w:val="nil"/>
              <w:left w:val="nil"/>
              <w:bottom w:val="single" w:sz="4" w:space="0" w:color="auto"/>
              <w:right w:val="nil"/>
            </w:tcBorders>
          </w:tcPr>
          <w:p w14:paraId="1F9959FB" w14:textId="77777777" w:rsidR="000F2716" w:rsidRDefault="0075054F">
            <w:pPr>
              <w:spacing w:after="0" w:line="259" w:lineRule="auto"/>
              <w:ind w:firstLine="0"/>
              <w:jc w:val="left"/>
            </w:pPr>
            <w:r>
              <w:rPr>
                <w:sz w:val="18"/>
              </w:rPr>
              <w:t>8.3</w:t>
            </w:r>
          </w:p>
        </w:tc>
        <w:tc>
          <w:tcPr>
            <w:tcW w:w="1963" w:type="dxa"/>
            <w:tcBorders>
              <w:top w:val="nil"/>
              <w:left w:val="nil"/>
              <w:bottom w:val="single" w:sz="4" w:space="0" w:color="auto"/>
              <w:right w:val="nil"/>
            </w:tcBorders>
          </w:tcPr>
          <w:p w14:paraId="591DC13B" w14:textId="77777777" w:rsidR="000F2716" w:rsidRDefault="0075054F">
            <w:pPr>
              <w:spacing w:after="0" w:line="259" w:lineRule="auto"/>
              <w:ind w:firstLine="0"/>
              <w:jc w:val="left"/>
            </w:pPr>
            <w:r>
              <w:rPr>
                <w:sz w:val="18"/>
              </w:rPr>
              <w:t>5.4</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6"/>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7"/>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8"/>
                          <a:stretch>
                            <a:fillRect/>
                          </a:stretch>
                        </pic:blipFill>
                        <pic:spPr>
                          <a:xfrm>
                            <a:off x="3970135" y="41"/>
                            <a:ext cx="1955442" cy="1529966"/>
                          </a:xfrm>
                          <a:prstGeom prst="rect">
                            <a:avLst/>
                          </a:prstGeom>
                        </pic:spPr>
                      </pic:pic>
                    </wpg:wgp>
                  </a:graphicData>
                </a:graphic>
              </wp:inline>
            </w:drawing>
          </mc:Choice>
          <mc:Fallback xmlns:a="http://schemas.openxmlformats.org/drawingml/2006/main">
            <w:pict>
              <v:group id="Group 26842" style="width:466.581pt;height:120.473pt;mso-position-horizontal-relative:char;mso-position-vertical-relative:line" coordsize="59255,15300">
                <v:shape id="Picture 2378" style="position:absolute;width:19553;height:15300;left:0;top:0;" filled="f">
                  <v:imagedata r:id="rId49"/>
                </v:shape>
                <v:shape id="Picture 2381" style="position:absolute;width:19553;height:15299;left:19850;top:0;" filled="f">
                  <v:imagedata r:id="rId50"/>
                </v:shape>
                <v:shape id="Picture 2384" style="position:absolute;width:19554;height:15299;left:39701;top:0;" filled="f">
                  <v:imagedata r:id="rId51"/>
                </v:shape>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6E2BD685"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 high-</w:t>
      </w:r>
      <w:proofErr w:type="gramStart"/>
      <w:r>
        <w:rPr>
          <w:sz w:val="18"/>
        </w:rPr>
        <w:t>ash</w:t>
      </w:r>
      <w:proofErr w:type="gramEnd"/>
      <w:r>
        <w:rPr>
          <w:sz w:val="18"/>
        </w:rPr>
        <w:t xml:space="preserve">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3D9D1883" w:rsidR="000F2716" w:rsidRDefault="0075054F">
      <w:pPr>
        <w:ind w:left="-15" w:firstLine="0"/>
      </w:pPr>
      <w:r>
        <w:t xml:space="preserve">investigate the operational response for a 620 </w:t>
      </w:r>
      <w:r w:rsidR="00C9783F">
        <w:t xml:space="preserve">MWe </w:t>
      </w:r>
      <w:r>
        <w:t>utility scale boiler.</w:t>
      </w:r>
    </w:p>
    <w:p w14:paraId="150E3184" w14:textId="3EEB3B5C" w:rsidR="000F2716" w:rsidRDefault="0075054F">
      <w:pPr>
        <w:ind w:left="-15"/>
      </w:pPr>
      <w:r>
        <w:t>A data-driven surrogate modelling approach for a utility scale boiler using CFD simulations was presented that can predict the various parameters needed to capture the combustion heat transfer characteristics. These include the heat loads to the furnace and radiative pass components, and the flue-gas characteristics entering the convective pass, which include predictions of the temperature, species mass fractions and the radiation intensity. Training and testing datasets were generated using a 3-dimensional (3D) CFD model of the 620</w:t>
      </w:r>
      <w:r w:rsidR="00C9783F">
        <w:t xml:space="preserve"> MWe </w:t>
      </w:r>
      <w:r>
        <w:t xml:space="preserve">utility scale boiler under investigation. A total of 180 different CFD simulation cases were performed, where the input variables of Table </w:t>
      </w:r>
      <w:r>
        <w:rPr>
          <w:color w:val="2F4F4F"/>
        </w:rPr>
        <w:t xml:space="preserve">2 </w:t>
      </w:r>
      <w:r>
        <w:t>were varied.</w:t>
      </w:r>
    </w:p>
    <w:p w14:paraId="5C8E5684" w14:textId="78A5673A" w:rsidR="000F2716" w:rsidRDefault="0075054F">
      <w:pPr>
        <w:ind w:left="-15"/>
      </w:pPr>
      <w:r>
        <w:t xml:space="preserve">It was found that the best surrogate model architecture was the use of </w:t>
      </w:r>
      <w:r w:rsidR="00AA3FD0">
        <w:t>an</w:t>
      </w:r>
      <w:r>
        <w:t xml:space="preserve"> MLP-MDN configuration, allowing for uncertainty to be predicted. The configuration comprised of </w:t>
      </w:r>
      <w:r w:rsidR="00AA3FD0">
        <w:t>an</w:t>
      </w:r>
      <w:r>
        <w:t xml:space="preserve"> MLP-MDN network consisting of 4 hidden layers each containing 80 neurons and 3 normal output distributions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85% of the model predictions had MAPEs below 10%. The added benefit was the prediction of the uncertainty.</w:t>
      </w:r>
    </w:p>
    <w:p w14:paraId="5B99DD51" w14:textId="6DC4C1C7"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error discrepancy of 7%, highlighting the </w:t>
      </w:r>
      <w:r w:rsidR="00C9783F">
        <w:lastRenderedPageBreak/>
        <w:t>model’s</w:t>
      </w:r>
      <w:r>
        <w:t xml:space="preserve"> sufficient accuracy of the key parameters. Using the Monet Carlo </w:t>
      </w:r>
      <w:r w:rsidR="00C9783F">
        <w:t>method,</w:t>
      </w:r>
      <w:r>
        <w:t xml:space="preserve"> the uncertainty predictions could be diffused through the integrated model, adding valuable insight into the operational limits of the model.</w:t>
      </w:r>
    </w:p>
    <w:p w14:paraId="38CC64B0" w14:textId="1038E027" w:rsidR="000F2716" w:rsidRDefault="0075054F">
      <w:pPr>
        <w:ind w:left="-15"/>
      </w:pPr>
      <w:r>
        <w:t xml:space="preserve">The subsequent analysis results investigated the using 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 resulting in a marginal increase in performance of the convective pass heat exchangers when compared to the high moisture fuel. </w:t>
      </w:r>
      <w:r w:rsidR="00C9783F">
        <w:t>However,</w:t>
      </w:r>
      <w:r>
        <w:t xml:space="preserve"> the increase in particle loading increases the likelihood of ash deposition occurring.</w:t>
      </w:r>
    </w:p>
    <w:p w14:paraId="143F7BDF" w14:textId="62D928F3" w:rsidR="000F2716" w:rsidRDefault="0075054F">
      <w:pPr>
        <w:spacing w:after="373"/>
        <w:ind w:left="-15"/>
      </w:pPr>
      <w:r>
        <w:t xml:space="preserve">The current work has shown that it is possible to adequately resolve the </w:t>
      </w:r>
      <w:proofErr w:type="spellStart"/>
      <w:r w:rsidR="00B26087">
        <w:t>thermofluid</w:t>
      </w:r>
      <w:proofErr w:type="spellEnd"/>
      <w:r>
        <w:t xml:space="preserve"> response of a utility scale boiler using a data-driven surrogate model based </w:t>
      </w:r>
      <w:r w:rsidR="00702B0B">
        <w:t>off</w:t>
      </w:r>
      <w:r>
        <w:t xml:space="preserve"> CFD simulation result data. The integration of the surrogate and 1-D process model is paramount in modelling the thermal response and provides valuable operational insight for various load cases. The use of the model also provides a fast turn around and significant reduction in computational time when compared to co-simulation models using a combination of CFD and process modelling.</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77777777"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77777777" w:rsidR="000F2716"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56D9DB28" w14:textId="77777777" w:rsidR="000F2716" w:rsidRDefault="0075054F">
      <w:pPr>
        <w:numPr>
          <w:ilvl w:val="0"/>
          <w:numId w:val="2"/>
        </w:numPr>
        <w:spacing w:after="3" w:line="252" w:lineRule="auto"/>
        <w:ind w:hanging="365"/>
        <w:jc w:val="left"/>
      </w:pPr>
      <w:r>
        <w:rPr>
          <w:sz w:val="16"/>
        </w:rPr>
        <w:t>B. Rawlins, R. Laubscher, P. Rousseau, Application of computational fluid dynamics and process modelling to investigate low-load operation of a subcritical utility-scale boiler., ASME Journal of Thermal Science and Engineering Applications (2022) 1–29.</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77777777" w:rsidR="000F2716"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BF99A6F" w14:textId="77777777" w:rsidR="000F2716" w:rsidRDefault="0075054F">
      <w:pPr>
        <w:numPr>
          <w:ilvl w:val="0"/>
          <w:numId w:val="2"/>
        </w:numPr>
        <w:spacing w:after="3" w:line="252" w:lineRule="auto"/>
        <w:ind w:hanging="365"/>
        <w:jc w:val="left"/>
      </w:pPr>
      <w:r>
        <w:rPr>
          <w:sz w:val="16"/>
        </w:rPr>
        <w:t xml:space="preserve">D. Wen, Y. Pan, X. Chen, M. Aziz, Q. Zhou, N. Li, </w:t>
      </w:r>
      <w:proofErr w:type="gramStart"/>
      <w:r>
        <w:rPr>
          <w:sz w:val="16"/>
        </w:rPr>
        <w:t>Analysis</w:t>
      </w:r>
      <w:proofErr w:type="gramEnd"/>
      <w:r>
        <w:rPr>
          <w:sz w:val="16"/>
        </w:rPr>
        <w:t xml:space="preserve">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lastRenderedPageBreak/>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77777777" w:rsidR="000F2716" w:rsidRDefault="0075054F">
      <w:pPr>
        <w:numPr>
          <w:ilvl w:val="0"/>
          <w:numId w:val="2"/>
        </w:numPr>
        <w:spacing w:after="0" w:line="246" w:lineRule="auto"/>
        <w:ind w:hanging="365"/>
        <w:jc w:val="left"/>
      </w:pPr>
      <w:commentRangeStart w:id="18"/>
      <w:commentRangeStart w:id="19"/>
      <w:r>
        <w:rPr>
          <w:sz w:val="16"/>
        </w:rPr>
        <w:t>B</w:t>
      </w:r>
      <w:commentRangeEnd w:id="18"/>
      <w:r w:rsidR="00784D99">
        <w:rPr>
          <w:rStyle w:val="CommentReference"/>
        </w:rPr>
        <w:commentReference w:id="18"/>
      </w:r>
      <w:commentRangeEnd w:id="19"/>
      <w:r w:rsidR="004E4B85">
        <w:rPr>
          <w:rStyle w:val="CommentReference"/>
        </w:rPr>
        <w:commentReference w:id="19"/>
      </w:r>
      <w:r>
        <w:rPr>
          <w:sz w:val="16"/>
        </w:rPr>
        <w:t>. T. Rawlins, R. Laubscher, P. Rousseau, Validation of a thermal non-equilibrium Eulerian-Eulerian multiphase model of a 620 MWe pulverized fuel power boiler., in: S. Skatulla (Ed.), 12th South African Conference on Computational and Applied Mechanics (SACAM2020), MATEC Web of Conferences, Cape Town, 2021.</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xml:space="preserve">, R. Gupta, T. F. Wall, A computational fluid </w:t>
      </w:r>
      <w:proofErr w:type="gramStart"/>
      <w:r>
        <w:rPr>
          <w:sz w:val="16"/>
        </w:rPr>
        <w:t>dynamics based</w:t>
      </w:r>
      <w:proofErr w:type="gramEnd"/>
      <w:r>
        <w:rPr>
          <w:sz w:val="16"/>
        </w:rPr>
        <w:t xml:space="preserve"> study of the combustion characteristics of coal blends in pulverised coal-fired furnace, Fuel 83 (2004) 1543–1552.</w:t>
      </w:r>
    </w:p>
    <w:p w14:paraId="139E10E9" w14:textId="77777777"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proofErr w:type="spellStart"/>
      <w:r>
        <w:rPr>
          <w:sz w:val="16"/>
        </w:rPr>
        <w:t>Technolodgy</w:t>
      </w:r>
      <w:proofErr w:type="spellEnd"/>
      <w:r>
        <w:rPr>
          <w:sz w:val="16"/>
        </w:rPr>
        <w:t xml:space="preserve"> 3 (1971) 231.</w:t>
      </w:r>
    </w:p>
    <w:p w14:paraId="31FB8174" w14:textId="77777777" w:rsidR="000F2716" w:rsidRDefault="0075054F">
      <w:pPr>
        <w:numPr>
          <w:ilvl w:val="0"/>
          <w:numId w:val="2"/>
        </w:numPr>
        <w:spacing w:after="3" w:line="252" w:lineRule="auto"/>
        <w:ind w:hanging="365"/>
        <w:jc w:val="left"/>
      </w:pPr>
      <w:r>
        <w:rPr>
          <w:sz w:val="16"/>
        </w:rPr>
        <w:t xml:space="preserve">ANSYS, ANSYS Fluent Theory Guide, Ansys Inc., 20 </w:t>
      </w:r>
      <w:proofErr w:type="gramStart"/>
      <w:r>
        <w:rPr>
          <w:sz w:val="16"/>
        </w:rPr>
        <w:t>edition</w:t>
      </w:r>
      <w:proofErr w:type="gramEnd"/>
      <w:r>
        <w:rPr>
          <w:sz w:val="16"/>
        </w:rPr>
        <w:t>, 2021.</w:t>
      </w:r>
    </w:p>
    <w:p w14:paraId="18A20B92" w14:textId="77777777" w:rsidR="000F2716" w:rsidRDefault="0075054F">
      <w:pPr>
        <w:numPr>
          <w:ilvl w:val="0"/>
          <w:numId w:val="2"/>
        </w:numPr>
        <w:spacing w:after="3" w:line="252" w:lineRule="auto"/>
        <w:ind w:hanging="365"/>
        <w:jc w:val="left"/>
      </w:pPr>
      <w:r>
        <w:rPr>
          <w:sz w:val="16"/>
        </w:rPr>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1BA29E02" w14:textId="77777777" w:rsidR="000F2716" w:rsidRDefault="0075054F">
      <w:pPr>
        <w:numPr>
          <w:ilvl w:val="0"/>
          <w:numId w:val="3"/>
        </w:numPr>
        <w:spacing w:after="3" w:line="252" w:lineRule="auto"/>
        <w:ind w:hanging="365"/>
        <w:jc w:val="left"/>
      </w:pPr>
      <w:r>
        <w:rPr>
          <w:sz w:val="16"/>
        </w:rPr>
        <w:t>R. Laubscher, P. Rousseau, CFD study of pulverized coal-fired boiler evaporator and radiant superheaters at varying loads, Applied Thermal Engineering 160 (2019).</w:t>
      </w:r>
    </w:p>
    <w:p w14:paraId="48946E85" w14:textId="77777777" w:rsidR="000F2716" w:rsidRDefault="0075054F">
      <w:pPr>
        <w:numPr>
          <w:ilvl w:val="0"/>
          <w:numId w:val="3"/>
        </w:numPr>
        <w:spacing w:after="3" w:line="252" w:lineRule="auto"/>
        <w:ind w:hanging="365"/>
        <w:jc w:val="left"/>
      </w:pPr>
      <w:r>
        <w:rPr>
          <w:sz w:val="16"/>
        </w:rPr>
        <w:t xml:space="preserve">S. </w:t>
      </w:r>
      <w:proofErr w:type="spellStart"/>
      <w:r>
        <w:rPr>
          <w:sz w:val="16"/>
        </w:rPr>
        <w:t>Kakac</w:t>
      </w:r>
      <w:proofErr w:type="spellEnd"/>
      <w:r>
        <w:rPr>
          <w:sz w:val="16"/>
        </w:rPr>
        <w:t xml:space="preserve">, Boiler Evaporator and Condenser, Wiley </w:t>
      </w:r>
      <w:proofErr w:type="spellStart"/>
      <w:r>
        <w:rPr>
          <w:sz w:val="16"/>
        </w:rPr>
        <w:t>Interscience</w:t>
      </w:r>
      <w:proofErr w:type="spellEnd"/>
      <w:r>
        <w:rPr>
          <w:sz w:val="16"/>
        </w:rPr>
        <w:t>, 1991.</w:t>
      </w:r>
    </w:p>
    <w:sectPr w:rsidR="000F2716">
      <w:footerReference w:type="even" r:id="rId52"/>
      <w:footerReference w:type="default" r:id="rId53"/>
      <w:footerReference w:type="first" r:id="rId54"/>
      <w:type w:val="continuous"/>
      <w:pgSz w:w="10885" w:h="14854"/>
      <w:pgMar w:top="988" w:right="777" w:bottom="973" w:left="77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Pieter Rousseau" w:date="2022-04-25T14:28:00Z" w:initials="PR">
    <w:p w14:paraId="17562CBF" w14:textId="77777777" w:rsidR="00490CDC" w:rsidRDefault="00490CDC">
      <w:pPr>
        <w:pStyle w:val="CommentText"/>
        <w:jc w:val="left"/>
      </w:pPr>
      <w:r>
        <w:rPr>
          <w:rStyle w:val="CommentReference"/>
        </w:rPr>
        <w:annotationRef/>
      </w:r>
      <w:r>
        <w:t>This paragraph is confusing.  What is meant by "data batch size" or mb?</w:t>
      </w:r>
    </w:p>
    <w:p w14:paraId="5FFF47D1" w14:textId="77777777" w:rsidR="00490CDC" w:rsidRDefault="00490CDC">
      <w:pPr>
        <w:pStyle w:val="CommentText"/>
        <w:jc w:val="left"/>
      </w:pPr>
      <w:r>
        <w:t>I thought that you would have 180 cases each having 50 sets of results and every set consists of 27 values.  Therefore, the output tensor would be 180x50x27=243000.</w:t>
      </w:r>
    </w:p>
    <w:p w14:paraId="5F73121D" w14:textId="77777777" w:rsidR="00490CDC" w:rsidRDefault="00490CDC">
      <w:pPr>
        <w:pStyle w:val="CommentText"/>
        <w:jc w:val="left"/>
      </w:pPr>
      <w:r>
        <w:t>This paragraph says the you will have mbx180x50x27 = mbx243000.</w:t>
      </w:r>
    </w:p>
    <w:p w14:paraId="5C8ABFAB" w14:textId="77777777" w:rsidR="00490CDC" w:rsidRDefault="00490CDC" w:rsidP="00AA60FA">
      <w:pPr>
        <w:pStyle w:val="CommentText"/>
        <w:jc w:val="left"/>
      </w:pPr>
      <w:r>
        <w:t>I don’t understand.</w:t>
      </w:r>
    </w:p>
  </w:comment>
  <w:comment w:id="15" w:author="Brad Rawlins" w:date="2022-04-27T17:00:00Z" w:initials="BR">
    <w:p w14:paraId="505F47B5" w14:textId="6EF6B893" w:rsidR="004764B0" w:rsidRDefault="004764B0">
      <w:pPr>
        <w:pStyle w:val="CommentText"/>
      </w:pPr>
      <w:r>
        <w:rPr>
          <w:rStyle w:val="CommentReference"/>
        </w:rPr>
        <w:annotationRef/>
      </w:r>
      <w:r>
        <w:t xml:space="preserve">The batch size or mini-batch size refers to the subset sizes of the data. </w:t>
      </w:r>
    </w:p>
    <w:p w14:paraId="5445DC77" w14:textId="77777777" w:rsidR="004764B0" w:rsidRDefault="004764B0">
      <w:pPr>
        <w:pStyle w:val="CommentText"/>
      </w:pPr>
    </w:p>
    <w:p w14:paraId="6FE2077F" w14:textId="77777777" w:rsidR="004764B0" w:rsidRDefault="004764B0">
      <w:pPr>
        <w:pStyle w:val="CommentText"/>
      </w:pPr>
      <w:r>
        <w:t xml:space="preserve">The total output data set will consist of 180x50x27=234000 data points. </w:t>
      </w:r>
    </w:p>
    <w:p w14:paraId="239B6FE1" w14:textId="77777777" w:rsidR="004764B0" w:rsidRDefault="004764B0">
      <w:pPr>
        <w:pStyle w:val="CommentText"/>
      </w:pPr>
    </w:p>
    <w:p w14:paraId="5B3A9518" w14:textId="46508853" w:rsidR="004764B0" w:rsidRDefault="004764B0">
      <w:pPr>
        <w:pStyle w:val="CommentText"/>
      </w:pPr>
      <w:r>
        <w:t>I have corrected my mistakes and rewritten the paragraph</w:t>
      </w:r>
    </w:p>
  </w:comment>
  <w:comment w:id="16" w:author="Pieter Rousseau" w:date="2022-04-25T15:56:00Z" w:initials="PR">
    <w:p w14:paraId="0580DF6F" w14:textId="77777777" w:rsidR="004D1280" w:rsidRDefault="004D1280" w:rsidP="002C50D7">
      <w:pPr>
        <w:pStyle w:val="CommentText"/>
        <w:jc w:val="left"/>
      </w:pPr>
      <w:r>
        <w:rPr>
          <w:rStyle w:val="CommentReference"/>
        </w:rPr>
        <w:annotationRef/>
      </w:r>
      <w:r>
        <w:t>The table must show the +- standard deviation values as well.</w:t>
      </w:r>
    </w:p>
  </w:comment>
  <w:comment w:id="17" w:author="Pieter Rousseau" w:date="2022-04-25T16:08:00Z" w:initials="PR">
    <w:p w14:paraId="11CEC652" w14:textId="77777777" w:rsidR="00BA31B9" w:rsidRDefault="00BA31B9" w:rsidP="006060C6">
      <w:pPr>
        <w:pStyle w:val="CommentText"/>
        <w:jc w:val="left"/>
      </w:pPr>
      <w:r>
        <w:rPr>
          <w:rStyle w:val="CommentReference"/>
        </w:rPr>
        <w:annotationRef/>
      </w:r>
      <w:r>
        <w:t>Also show the +- uncertainty values of each result.</w:t>
      </w:r>
    </w:p>
  </w:comment>
  <w:comment w:id="18" w:author="Pieter Rousseau" w:date="2022-04-25T11:35:00Z" w:initials="PR">
    <w:p w14:paraId="439EB768" w14:textId="449AF95A" w:rsidR="00784D99" w:rsidRDefault="00784D99" w:rsidP="00A8136C">
      <w:pPr>
        <w:pStyle w:val="CommentText"/>
        <w:jc w:val="left"/>
      </w:pPr>
      <w:r>
        <w:rPr>
          <w:rStyle w:val="CommentReference"/>
        </w:rPr>
        <w:annotationRef/>
      </w:r>
      <w:r>
        <w:t>Rather change reference to Infub since it is the latest paper?</w:t>
      </w:r>
    </w:p>
  </w:comment>
  <w:comment w:id="19" w:author="Brad Rawlins" w:date="2022-04-27T15:14:00Z" w:initials="BR">
    <w:p w14:paraId="4004CD2A" w14:textId="379E5C8D" w:rsidR="004E4B85" w:rsidRDefault="004E4B85" w:rsidP="004E4B85">
      <w:pPr>
        <w:pStyle w:val="CommentText"/>
        <w:ind w:firstLine="0"/>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8ABFAB" w15:done="0"/>
  <w15:commentEx w15:paraId="5B3A9518" w15:paraIdParent="5C8ABFAB" w15:done="0"/>
  <w15:commentEx w15:paraId="0580DF6F" w15:done="0"/>
  <w15:commentEx w15:paraId="11CEC652" w15:done="0"/>
  <w15:commentEx w15:paraId="439EB768" w15:done="0"/>
  <w15:commentEx w15:paraId="4004CD2A" w15:paraIdParent="439EB7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2EA2" w16cex:dateUtc="2022-04-25T12:28:00Z"/>
  <w16cex:commentExtensible w16cex:durableId="2613F510" w16cex:dateUtc="2022-04-27T15:00:00Z"/>
  <w16cex:commentExtensible w16cex:durableId="2611433E" w16cex:dateUtc="2022-04-25T13:56:00Z"/>
  <w16cex:commentExtensible w16cex:durableId="261145E8" w16cex:dateUtc="2022-04-25T14:08:00Z"/>
  <w16cex:commentExtensible w16cex:durableId="26110612" w16cex:dateUtc="2022-04-25T09:35:00Z"/>
  <w16cex:commentExtensible w16cex:durableId="2613DC5E" w16cex:dateUtc="2022-04-27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8ABFAB" w16cid:durableId="26112EA2"/>
  <w16cid:commentId w16cid:paraId="5B3A9518" w16cid:durableId="2613F510"/>
  <w16cid:commentId w16cid:paraId="0580DF6F" w16cid:durableId="2611433E"/>
  <w16cid:commentId w16cid:paraId="11CEC652" w16cid:durableId="261145E8"/>
  <w16cid:commentId w16cid:paraId="439EB768" w16cid:durableId="26110612"/>
  <w16cid:commentId w16cid:paraId="4004CD2A" w16cid:durableId="2613DC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D7390" w14:textId="77777777" w:rsidR="00C60DB1" w:rsidRDefault="00C60DB1">
      <w:pPr>
        <w:spacing w:after="0" w:line="240" w:lineRule="auto"/>
      </w:pPr>
      <w:r>
        <w:separator/>
      </w:r>
    </w:p>
  </w:endnote>
  <w:endnote w:type="continuationSeparator" w:id="0">
    <w:p w14:paraId="67B08B7C" w14:textId="77777777" w:rsidR="00C60DB1" w:rsidRDefault="00C60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18" style="width:466.583pt;height:0.199pt;position:absolute;mso-position-horizontal-relative:page;mso-position-horizontal:absolute;margin-left:38.835pt;mso-position-vertical-relative:page;margin-top:700.674pt;" coordsize="59256,25">
              <v:shape id="Shape 30719"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02" style="width:466.583pt;height:0.199pt;position:absolute;mso-position-horizontal-relative:page;mso-position-horizontal:absolute;margin-left:38.835pt;mso-position-vertical-relative:page;margin-top:700.674pt;" coordsize="59256,25">
              <v:shape id="Shape 30703"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686" style="width:466.583pt;height:0.199pt;position:absolute;mso-position-horizontal-relative:page;mso-position-horizontal:absolute;margin-left:38.835pt;mso-position-vertical-relative:page;margin-top:700.674pt;" coordsize="59256,25">
              <v:shape id="Shape 30687"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FE412" w14:textId="77777777" w:rsidR="00C60DB1" w:rsidRDefault="00C60DB1">
      <w:pPr>
        <w:spacing w:after="0" w:line="240" w:lineRule="auto"/>
      </w:pPr>
      <w:r>
        <w:separator/>
      </w:r>
    </w:p>
  </w:footnote>
  <w:footnote w:type="continuationSeparator" w:id="0">
    <w:p w14:paraId="7CD04A98" w14:textId="77777777" w:rsidR="00C60DB1" w:rsidRDefault="00C60D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ter Rousseau">
    <w15:presenceInfo w15:providerId="AD" w15:userId="S::01441396@wf.uct.ac.za::76aacc0f-4fb1-400f-991e-b39f20bd4c1a"/>
  </w15:person>
  <w15:person w15:author="Brad Rawlins">
    <w15:presenceInfo w15:providerId="AD" w15:userId="S::RWLBRA001@myuct.ac.za::a73072fb-dac5-47e9-a0e8-51fb2a4cf7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7036"/>
    <w:rsid w:val="0001603F"/>
    <w:rsid w:val="00061731"/>
    <w:rsid w:val="00061DD7"/>
    <w:rsid w:val="0006547D"/>
    <w:rsid w:val="0006671F"/>
    <w:rsid w:val="00066A1C"/>
    <w:rsid w:val="0007110C"/>
    <w:rsid w:val="00072FB1"/>
    <w:rsid w:val="000733BA"/>
    <w:rsid w:val="00076E11"/>
    <w:rsid w:val="00082099"/>
    <w:rsid w:val="00083C4D"/>
    <w:rsid w:val="00086391"/>
    <w:rsid w:val="000915E2"/>
    <w:rsid w:val="000A30B2"/>
    <w:rsid w:val="000B0F9A"/>
    <w:rsid w:val="000B1378"/>
    <w:rsid w:val="000B7FD3"/>
    <w:rsid w:val="000C6A25"/>
    <w:rsid w:val="000D714C"/>
    <w:rsid w:val="000E43A7"/>
    <w:rsid w:val="000F009F"/>
    <w:rsid w:val="000F2716"/>
    <w:rsid w:val="00105112"/>
    <w:rsid w:val="001138D4"/>
    <w:rsid w:val="00117911"/>
    <w:rsid w:val="00141F29"/>
    <w:rsid w:val="00141F44"/>
    <w:rsid w:val="00142D5F"/>
    <w:rsid w:val="00147258"/>
    <w:rsid w:val="00150F07"/>
    <w:rsid w:val="00152DD6"/>
    <w:rsid w:val="001626E8"/>
    <w:rsid w:val="001725C0"/>
    <w:rsid w:val="00174A6D"/>
    <w:rsid w:val="0018597B"/>
    <w:rsid w:val="0019276B"/>
    <w:rsid w:val="001B6454"/>
    <w:rsid w:val="001C752D"/>
    <w:rsid w:val="001D1665"/>
    <w:rsid w:val="001F33DB"/>
    <w:rsid w:val="00222323"/>
    <w:rsid w:val="00223F62"/>
    <w:rsid w:val="002410FE"/>
    <w:rsid w:val="0025497B"/>
    <w:rsid w:val="00256D47"/>
    <w:rsid w:val="00270A19"/>
    <w:rsid w:val="00286770"/>
    <w:rsid w:val="00290648"/>
    <w:rsid w:val="002963AE"/>
    <w:rsid w:val="00297A72"/>
    <w:rsid w:val="002D1DD9"/>
    <w:rsid w:val="002D4833"/>
    <w:rsid w:val="002D5765"/>
    <w:rsid w:val="002E4CCE"/>
    <w:rsid w:val="002F11C5"/>
    <w:rsid w:val="002F2EBD"/>
    <w:rsid w:val="002F482B"/>
    <w:rsid w:val="00301F64"/>
    <w:rsid w:val="0031229F"/>
    <w:rsid w:val="00321686"/>
    <w:rsid w:val="00332C84"/>
    <w:rsid w:val="00347D54"/>
    <w:rsid w:val="00350F1B"/>
    <w:rsid w:val="00350F30"/>
    <w:rsid w:val="003707F2"/>
    <w:rsid w:val="00384C4C"/>
    <w:rsid w:val="00387CCB"/>
    <w:rsid w:val="00392316"/>
    <w:rsid w:val="003A0FC0"/>
    <w:rsid w:val="003B3CBB"/>
    <w:rsid w:val="003F77EE"/>
    <w:rsid w:val="00405A0A"/>
    <w:rsid w:val="004251B3"/>
    <w:rsid w:val="00441EC3"/>
    <w:rsid w:val="00456544"/>
    <w:rsid w:val="004764B0"/>
    <w:rsid w:val="00482BBE"/>
    <w:rsid w:val="00483742"/>
    <w:rsid w:val="004847E7"/>
    <w:rsid w:val="00490CDC"/>
    <w:rsid w:val="004A4B72"/>
    <w:rsid w:val="004C1BDD"/>
    <w:rsid w:val="004C5783"/>
    <w:rsid w:val="004D1280"/>
    <w:rsid w:val="004D5F45"/>
    <w:rsid w:val="004E4B85"/>
    <w:rsid w:val="004E7650"/>
    <w:rsid w:val="005036B0"/>
    <w:rsid w:val="00507C2D"/>
    <w:rsid w:val="00513059"/>
    <w:rsid w:val="0051658B"/>
    <w:rsid w:val="0052250B"/>
    <w:rsid w:val="00524302"/>
    <w:rsid w:val="00527405"/>
    <w:rsid w:val="00531FCD"/>
    <w:rsid w:val="0055404F"/>
    <w:rsid w:val="0056543D"/>
    <w:rsid w:val="005847E9"/>
    <w:rsid w:val="005A568E"/>
    <w:rsid w:val="005B6D75"/>
    <w:rsid w:val="005E654B"/>
    <w:rsid w:val="00602797"/>
    <w:rsid w:val="0061014B"/>
    <w:rsid w:val="00616B70"/>
    <w:rsid w:val="00620238"/>
    <w:rsid w:val="00631F53"/>
    <w:rsid w:val="006409E6"/>
    <w:rsid w:val="006429FE"/>
    <w:rsid w:val="0065675F"/>
    <w:rsid w:val="006572C4"/>
    <w:rsid w:val="006635EC"/>
    <w:rsid w:val="006637C2"/>
    <w:rsid w:val="006657A1"/>
    <w:rsid w:val="006B6AE7"/>
    <w:rsid w:val="006C3D4F"/>
    <w:rsid w:val="006D0C1E"/>
    <w:rsid w:val="006D2B0D"/>
    <w:rsid w:val="006D4F08"/>
    <w:rsid w:val="006E32BC"/>
    <w:rsid w:val="006E543E"/>
    <w:rsid w:val="006E6626"/>
    <w:rsid w:val="006E7A43"/>
    <w:rsid w:val="006F717B"/>
    <w:rsid w:val="006F7531"/>
    <w:rsid w:val="00702B0B"/>
    <w:rsid w:val="007059FE"/>
    <w:rsid w:val="00731776"/>
    <w:rsid w:val="007411B2"/>
    <w:rsid w:val="007440D9"/>
    <w:rsid w:val="0075054F"/>
    <w:rsid w:val="00764786"/>
    <w:rsid w:val="00766BD1"/>
    <w:rsid w:val="007700E9"/>
    <w:rsid w:val="00772F25"/>
    <w:rsid w:val="0077309B"/>
    <w:rsid w:val="00784D99"/>
    <w:rsid w:val="00786B4A"/>
    <w:rsid w:val="007946BF"/>
    <w:rsid w:val="007A0150"/>
    <w:rsid w:val="007A7CE8"/>
    <w:rsid w:val="007B421E"/>
    <w:rsid w:val="007C0FCD"/>
    <w:rsid w:val="007C5EA0"/>
    <w:rsid w:val="007D5EB9"/>
    <w:rsid w:val="007D7957"/>
    <w:rsid w:val="007F49E0"/>
    <w:rsid w:val="00802A0E"/>
    <w:rsid w:val="00817339"/>
    <w:rsid w:val="00824207"/>
    <w:rsid w:val="0085154E"/>
    <w:rsid w:val="0086292A"/>
    <w:rsid w:val="00867C35"/>
    <w:rsid w:val="008A152B"/>
    <w:rsid w:val="008A64A1"/>
    <w:rsid w:val="008C19BE"/>
    <w:rsid w:val="008E39A7"/>
    <w:rsid w:val="008E706A"/>
    <w:rsid w:val="00913DCF"/>
    <w:rsid w:val="00917409"/>
    <w:rsid w:val="009224B5"/>
    <w:rsid w:val="00964E85"/>
    <w:rsid w:val="00964FB7"/>
    <w:rsid w:val="00976F80"/>
    <w:rsid w:val="009875BF"/>
    <w:rsid w:val="009A029A"/>
    <w:rsid w:val="009A64D5"/>
    <w:rsid w:val="009C124A"/>
    <w:rsid w:val="009C7D92"/>
    <w:rsid w:val="009D085A"/>
    <w:rsid w:val="009D2C05"/>
    <w:rsid w:val="009E0BDD"/>
    <w:rsid w:val="009E418B"/>
    <w:rsid w:val="009E6657"/>
    <w:rsid w:val="009F0668"/>
    <w:rsid w:val="00A00BE4"/>
    <w:rsid w:val="00A31479"/>
    <w:rsid w:val="00A40B13"/>
    <w:rsid w:val="00A50EB6"/>
    <w:rsid w:val="00A54E7D"/>
    <w:rsid w:val="00A56163"/>
    <w:rsid w:val="00A63E29"/>
    <w:rsid w:val="00A74957"/>
    <w:rsid w:val="00A76989"/>
    <w:rsid w:val="00A8532A"/>
    <w:rsid w:val="00AA3892"/>
    <w:rsid w:val="00AA3FD0"/>
    <w:rsid w:val="00AA5955"/>
    <w:rsid w:val="00AA75BE"/>
    <w:rsid w:val="00AB5018"/>
    <w:rsid w:val="00AB73DC"/>
    <w:rsid w:val="00AC14F8"/>
    <w:rsid w:val="00AC60A9"/>
    <w:rsid w:val="00AC62DC"/>
    <w:rsid w:val="00AD7570"/>
    <w:rsid w:val="00AF5978"/>
    <w:rsid w:val="00AF6BB5"/>
    <w:rsid w:val="00AF6BC9"/>
    <w:rsid w:val="00B0268D"/>
    <w:rsid w:val="00B23A75"/>
    <w:rsid w:val="00B26087"/>
    <w:rsid w:val="00B348B8"/>
    <w:rsid w:val="00B407D6"/>
    <w:rsid w:val="00B408F0"/>
    <w:rsid w:val="00B5346F"/>
    <w:rsid w:val="00B57395"/>
    <w:rsid w:val="00B63190"/>
    <w:rsid w:val="00B70D1F"/>
    <w:rsid w:val="00B75B0A"/>
    <w:rsid w:val="00B75C61"/>
    <w:rsid w:val="00B81718"/>
    <w:rsid w:val="00B86E91"/>
    <w:rsid w:val="00B92453"/>
    <w:rsid w:val="00B959A9"/>
    <w:rsid w:val="00BA31B9"/>
    <w:rsid w:val="00BB5E2D"/>
    <w:rsid w:val="00BC66A5"/>
    <w:rsid w:val="00BD0AB3"/>
    <w:rsid w:val="00BD38F2"/>
    <w:rsid w:val="00BE46F2"/>
    <w:rsid w:val="00C057BC"/>
    <w:rsid w:val="00C26EE5"/>
    <w:rsid w:val="00C300EE"/>
    <w:rsid w:val="00C52399"/>
    <w:rsid w:val="00C5408A"/>
    <w:rsid w:val="00C60DB1"/>
    <w:rsid w:val="00C62BF7"/>
    <w:rsid w:val="00C961E2"/>
    <w:rsid w:val="00C9783F"/>
    <w:rsid w:val="00CA52F3"/>
    <w:rsid w:val="00CA5488"/>
    <w:rsid w:val="00CB27C8"/>
    <w:rsid w:val="00CB296C"/>
    <w:rsid w:val="00CB47E8"/>
    <w:rsid w:val="00CC2DF6"/>
    <w:rsid w:val="00CC6932"/>
    <w:rsid w:val="00CE164C"/>
    <w:rsid w:val="00CE1BBA"/>
    <w:rsid w:val="00CF2365"/>
    <w:rsid w:val="00D16034"/>
    <w:rsid w:val="00D2595D"/>
    <w:rsid w:val="00D32967"/>
    <w:rsid w:val="00D342E5"/>
    <w:rsid w:val="00D443B8"/>
    <w:rsid w:val="00D7224C"/>
    <w:rsid w:val="00DB651B"/>
    <w:rsid w:val="00DC2D70"/>
    <w:rsid w:val="00DD2309"/>
    <w:rsid w:val="00DE4652"/>
    <w:rsid w:val="00DF6326"/>
    <w:rsid w:val="00E2621F"/>
    <w:rsid w:val="00E417FC"/>
    <w:rsid w:val="00E45B10"/>
    <w:rsid w:val="00E51C3B"/>
    <w:rsid w:val="00E52883"/>
    <w:rsid w:val="00E701BF"/>
    <w:rsid w:val="00E736C2"/>
    <w:rsid w:val="00E807EB"/>
    <w:rsid w:val="00E818E1"/>
    <w:rsid w:val="00E850DD"/>
    <w:rsid w:val="00E87C5E"/>
    <w:rsid w:val="00E94B1B"/>
    <w:rsid w:val="00E978C9"/>
    <w:rsid w:val="00EA4D59"/>
    <w:rsid w:val="00EA659C"/>
    <w:rsid w:val="00EB254E"/>
    <w:rsid w:val="00EB5022"/>
    <w:rsid w:val="00EC30CD"/>
    <w:rsid w:val="00EC4374"/>
    <w:rsid w:val="00ED57FC"/>
    <w:rsid w:val="00EF05F8"/>
    <w:rsid w:val="00EF3DBA"/>
    <w:rsid w:val="00EF79FA"/>
    <w:rsid w:val="00F2317B"/>
    <w:rsid w:val="00F30FCC"/>
    <w:rsid w:val="00F54546"/>
    <w:rsid w:val="00F5630C"/>
    <w:rsid w:val="00F76F3B"/>
    <w:rsid w:val="00F97E6F"/>
    <w:rsid w:val="00FA4461"/>
    <w:rsid w:val="00FC3063"/>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openxmlformats.org/officeDocument/2006/relationships/comments" Target="comments.xml"/><Relationship Id="rId26" Type="http://schemas.openxmlformats.org/officeDocument/2006/relationships/image" Target="media/image10.png"/><Relationship Id="rId39" Type="http://schemas.openxmlformats.org/officeDocument/2006/relationships/image" Target="media/image160.png"/><Relationship Id="rId3" Type="http://schemas.openxmlformats.org/officeDocument/2006/relationships/styles" Target="styles.xml"/><Relationship Id="rId21" Type="http://schemas.microsoft.com/office/2018/08/relationships/commentsExtensible" Target="commentsExtensible.xml"/><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image" Target="media/image210.png"/><Relationship Id="rId55"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image" Target="media/image5.jpg"/><Relationship Id="rId25" Type="http://schemas.openxmlformats.org/officeDocument/2006/relationships/image" Target="media/image9.jpg"/><Relationship Id="rId33" Type="http://schemas.openxmlformats.org/officeDocument/2006/relationships/image" Target="media/image130.png"/><Relationship Id="rId38" Type="http://schemas.openxmlformats.org/officeDocument/2006/relationships/image" Target="media/image150.pn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jpg"/><Relationship Id="rId20" Type="http://schemas.microsoft.com/office/2016/09/relationships/commentsIds" Target="commentsIds.xml"/><Relationship Id="rId29" Type="http://schemas.openxmlformats.org/officeDocument/2006/relationships/image" Target="media/image13.png"/><Relationship Id="rId41" Type="http://schemas.openxmlformats.org/officeDocument/2006/relationships/image" Target="media/image19.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8.jpg"/><Relationship Id="rId32" Type="http://schemas.openxmlformats.org/officeDocument/2006/relationships/image" Target="media/image120.png"/><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190.png"/><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17.png"/><Relationship Id="rId49" Type="http://schemas.openxmlformats.org/officeDocument/2006/relationships/image" Target="media/image200.png"/><Relationship Id="rId57" Type="http://schemas.openxmlformats.org/officeDocument/2006/relationships/theme" Target="theme/theme1.xml"/><Relationship Id="rId19" Type="http://schemas.microsoft.com/office/2011/relationships/commentsExtended" Target="commentsExtended.xml"/><Relationship Id="rId31" Type="http://schemas.openxmlformats.org/officeDocument/2006/relationships/image" Target="media/image110.png"/><Relationship Id="rId44" Type="http://schemas.openxmlformats.org/officeDocument/2006/relationships/image" Target="media/image180.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jpeg"/><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43" Type="http://schemas.openxmlformats.org/officeDocument/2006/relationships/image" Target="media/image170.png"/><Relationship Id="rId48" Type="http://schemas.openxmlformats.org/officeDocument/2006/relationships/image" Target="media/image23.png"/><Relationship Id="rId56" Type="http://schemas.microsoft.com/office/2011/relationships/people" Target="people.xml"/><Relationship Id="rId8" Type="http://schemas.openxmlformats.org/officeDocument/2006/relationships/image" Target="media/image1.emf"/><Relationship Id="rId51"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6</TotalTime>
  <Pages>21</Pages>
  <Words>7719</Words>
  <Characters>4400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55</cp:revision>
  <dcterms:created xsi:type="dcterms:W3CDTF">2022-03-08T10:00:00Z</dcterms:created>
  <dcterms:modified xsi:type="dcterms:W3CDTF">2022-04-2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